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66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060"/>
        <w:gridCol w:w="1580"/>
        <w:gridCol w:w="1860"/>
        <w:gridCol w:w="1600"/>
        <w:gridCol w:w="1560"/>
      </w:tblGrid>
      <w:tr w:rsidR="006253BA" w:rsidRPr="006253BA" w14:paraId="469B6480" w14:textId="77777777" w:rsidTr="00EB2569">
        <w:trPr>
          <w:trHeight w:val="397"/>
          <w:jc w:val="center"/>
        </w:trPr>
        <w:tc>
          <w:tcPr>
            <w:tcW w:w="8660" w:type="dxa"/>
            <w:gridSpan w:val="5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B63EFF" w14:textId="1C341124" w:rsidR="006253BA" w:rsidRPr="006253BA" w:rsidRDefault="003A10F2" w:rsidP="00D805DC">
            <w:pPr>
              <w:jc w:val="left"/>
            </w:pPr>
            <w:r w:rsidRPr="003A10F2">
              <w:t xml:space="preserve">Table </w:t>
            </w:r>
            <w:r w:rsidR="00973F35">
              <w:t>S</w:t>
            </w:r>
            <w:r w:rsidRPr="003A10F2">
              <w:t>1. Demographic of the patients</w:t>
            </w:r>
          </w:p>
        </w:tc>
      </w:tr>
      <w:tr w:rsidR="006253BA" w:rsidRPr="006253BA" w14:paraId="16141B42" w14:textId="77777777" w:rsidTr="00EB2569">
        <w:trPr>
          <w:trHeight w:val="397"/>
          <w:jc w:val="center"/>
        </w:trPr>
        <w:tc>
          <w:tcPr>
            <w:tcW w:w="20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6B4E40" w14:textId="77777777" w:rsidR="006253BA" w:rsidRPr="006253BA" w:rsidRDefault="006253BA" w:rsidP="00D805DC">
            <w:pPr>
              <w:jc w:val="center"/>
            </w:pPr>
          </w:p>
        </w:tc>
        <w:tc>
          <w:tcPr>
            <w:tcW w:w="344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A5DF96" w14:textId="77777777" w:rsidR="006253BA" w:rsidRPr="006253BA" w:rsidRDefault="006253BA" w:rsidP="00D805DC">
            <w:pPr>
              <w:jc w:val="center"/>
            </w:pPr>
            <w:r w:rsidRPr="006253BA">
              <w:t>Male</w:t>
            </w:r>
          </w:p>
        </w:tc>
        <w:tc>
          <w:tcPr>
            <w:tcW w:w="316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7F84BC" w14:textId="77777777" w:rsidR="006253BA" w:rsidRPr="006253BA" w:rsidRDefault="006253BA" w:rsidP="00D805DC">
            <w:pPr>
              <w:jc w:val="center"/>
            </w:pPr>
            <w:r w:rsidRPr="006253BA">
              <w:t>Female</w:t>
            </w:r>
          </w:p>
        </w:tc>
      </w:tr>
      <w:tr w:rsidR="006253BA" w:rsidRPr="006253BA" w14:paraId="316BECD7" w14:textId="77777777" w:rsidTr="00EB2569">
        <w:trPr>
          <w:trHeight w:val="397"/>
          <w:jc w:val="center"/>
        </w:trPr>
        <w:tc>
          <w:tcPr>
            <w:tcW w:w="20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66694D" w14:textId="77777777" w:rsidR="006253BA" w:rsidRPr="006253BA" w:rsidRDefault="006253BA" w:rsidP="00D805DC">
            <w:pPr>
              <w:jc w:val="center"/>
            </w:pPr>
          </w:p>
        </w:tc>
        <w:tc>
          <w:tcPr>
            <w:tcW w:w="15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E27CE6" w14:textId="77777777" w:rsidR="006253BA" w:rsidRPr="006253BA" w:rsidRDefault="006253BA" w:rsidP="00D805DC">
            <w:pPr>
              <w:jc w:val="center"/>
            </w:pPr>
            <w:r w:rsidRPr="006253BA">
              <w:t>Right</w:t>
            </w:r>
          </w:p>
        </w:tc>
        <w:tc>
          <w:tcPr>
            <w:tcW w:w="18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DE59CC" w14:textId="77777777" w:rsidR="006253BA" w:rsidRPr="006253BA" w:rsidRDefault="006253BA" w:rsidP="00D805DC">
            <w:pPr>
              <w:jc w:val="center"/>
            </w:pPr>
            <w:r w:rsidRPr="006253BA">
              <w:t>Left</w:t>
            </w:r>
          </w:p>
        </w:tc>
        <w:tc>
          <w:tcPr>
            <w:tcW w:w="16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27C392" w14:textId="77777777" w:rsidR="006253BA" w:rsidRPr="006253BA" w:rsidRDefault="006253BA" w:rsidP="00D805DC">
            <w:pPr>
              <w:jc w:val="center"/>
            </w:pPr>
            <w:r w:rsidRPr="006253BA">
              <w:t>Right</w:t>
            </w:r>
          </w:p>
        </w:tc>
        <w:tc>
          <w:tcPr>
            <w:tcW w:w="15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86976C" w14:textId="77777777" w:rsidR="006253BA" w:rsidRPr="006253BA" w:rsidRDefault="006253BA" w:rsidP="00D805DC">
            <w:pPr>
              <w:jc w:val="center"/>
            </w:pPr>
            <w:r w:rsidRPr="006253BA">
              <w:t>Left</w:t>
            </w:r>
          </w:p>
        </w:tc>
      </w:tr>
      <w:tr w:rsidR="006253BA" w:rsidRPr="006253BA" w14:paraId="0B06902D" w14:textId="77777777" w:rsidTr="00EB2569">
        <w:trPr>
          <w:trHeight w:val="397"/>
          <w:jc w:val="center"/>
        </w:trPr>
        <w:tc>
          <w:tcPr>
            <w:tcW w:w="20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69CF72" w14:textId="2FF8D342" w:rsidR="006253BA" w:rsidRPr="006253BA" w:rsidRDefault="00F638D9" w:rsidP="00D805DC">
            <w:pPr>
              <w:jc w:val="center"/>
            </w:pPr>
            <w:r>
              <w:t>N</w:t>
            </w:r>
            <w:r w:rsidR="006253BA" w:rsidRPr="006253BA">
              <w:t>umber</w:t>
            </w:r>
          </w:p>
        </w:tc>
        <w:tc>
          <w:tcPr>
            <w:tcW w:w="15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480C00" w14:textId="77777777" w:rsidR="006253BA" w:rsidRPr="006253BA" w:rsidRDefault="006253BA" w:rsidP="00D805DC">
            <w:pPr>
              <w:jc w:val="center"/>
            </w:pPr>
            <w:r w:rsidRPr="006253BA">
              <w:t>29</w:t>
            </w:r>
          </w:p>
        </w:tc>
        <w:tc>
          <w:tcPr>
            <w:tcW w:w="18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012FB1" w14:textId="77777777" w:rsidR="006253BA" w:rsidRPr="006253BA" w:rsidRDefault="006253BA" w:rsidP="00D805DC">
            <w:pPr>
              <w:jc w:val="center"/>
            </w:pPr>
            <w:r w:rsidRPr="006253BA">
              <w:t>31</w:t>
            </w:r>
          </w:p>
        </w:tc>
        <w:tc>
          <w:tcPr>
            <w:tcW w:w="16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8F9562" w14:textId="77777777" w:rsidR="006253BA" w:rsidRPr="006253BA" w:rsidRDefault="006253BA" w:rsidP="00D805DC">
            <w:pPr>
              <w:jc w:val="center"/>
            </w:pPr>
            <w:r w:rsidRPr="006253BA">
              <w:t>22</w:t>
            </w:r>
          </w:p>
        </w:tc>
        <w:tc>
          <w:tcPr>
            <w:tcW w:w="15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62A2A6" w14:textId="77777777" w:rsidR="006253BA" w:rsidRPr="006253BA" w:rsidRDefault="006253BA" w:rsidP="00D805DC">
            <w:pPr>
              <w:jc w:val="center"/>
            </w:pPr>
            <w:r w:rsidRPr="006253BA">
              <w:t>22</w:t>
            </w:r>
          </w:p>
        </w:tc>
      </w:tr>
      <w:tr w:rsidR="006253BA" w:rsidRPr="006253BA" w14:paraId="6D668624" w14:textId="77777777" w:rsidTr="00EB2569">
        <w:trPr>
          <w:trHeight w:val="397"/>
          <w:jc w:val="center"/>
        </w:trPr>
        <w:tc>
          <w:tcPr>
            <w:tcW w:w="20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D5C7F8" w14:textId="77CD5228" w:rsidR="006253BA" w:rsidRPr="006253BA" w:rsidRDefault="006253BA" w:rsidP="00D805DC">
            <w:pPr>
              <w:jc w:val="center"/>
            </w:pPr>
            <w:r w:rsidRPr="006253BA">
              <w:t xml:space="preserve">Age, </w:t>
            </w:r>
            <w:r w:rsidR="00F638D9">
              <w:t>m</w:t>
            </w:r>
            <w:r w:rsidRPr="006253BA">
              <w:t>ean</w:t>
            </w:r>
          </w:p>
          <w:p w14:paraId="456542B8" w14:textId="77777777" w:rsidR="006253BA" w:rsidRPr="006253BA" w:rsidRDefault="006253BA" w:rsidP="00D805DC">
            <w:pPr>
              <w:jc w:val="center"/>
            </w:pPr>
            <w:r w:rsidRPr="006253BA">
              <w:t>(range)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BD6D93" w14:textId="77777777" w:rsidR="006253BA" w:rsidRPr="006253BA" w:rsidRDefault="006253BA" w:rsidP="00D805DC">
            <w:pPr>
              <w:jc w:val="center"/>
            </w:pPr>
            <w:r w:rsidRPr="006253BA">
              <w:t>47.2</w:t>
            </w:r>
          </w:p>
          <w:p w14:paraId="76218D58" w14:textId="77777777" w:rsidR="006253BA" w:rsidRPr="006253BA" w:rsidRDefault="006253BA" w:rsidP="00D805DC">
            <w:pPr>
              <w:jc w:val="center"/>
            </w:pPr>
            <w:r w:rsidRPr="006253BA">
              <w:t>(20-73)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386D39" w14:textId="77777777" w:rsidR="006253BA" w:rsidRPr="006253BA" w:rsidRDefault="006253BA" w:rsidP="00D805DC">
            <w:pPr>
              <w:jc w:val="center"/>
            </w:pPr>
            <w:r w:rsidRPr="006253BA">
              <w:t>48.3</w:t>
            </w:r>
          </w:p>
          <w:p w14:paraId="0FC2C7C0" w14:textId="77777777" w:rsidR="006253BA" w:rsidRPr="006253BA" w:rsidRDefault="006253BA" w:rsidP="00D805DC">
            <w:pPr>
              <w:jc w:val="center"/>
            </w:pPr>
            <w:r w:rsidRPr="006253BA">
              <w:t>(21-87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75D264" w14:textId="77777777" w:rsidR="006253BA" w:rsidRPr="006253BA" w:rsidRDefault="006253BA" w:rsidP="00D805DC">
            <w:pPr>
              <w:jc w:val="center"/>
            </w:pPr>
            <w:r w:rsidRPr="006253BA">
              <w:t>59.3</w:t>
            </w:r>
          </w:p>
          <w:p w14:paraId="49150CAB" w14:textId="77777777" w:rsidR="006253BA" w:rsidRPr="006253BA" w:rsidRDefault="006253BA" w:rsidP="00D805DC">
            <w:pPr>
              <w:jc w:val="center"/>
            </w:pPr>
            <w:r w:rsidRPr="006253BA">
              <w:t>(26-96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93CCF8" w14:textId="77777777" w:rsidR="006253BA" w:rsidRPr="006253BA" w:rsidRDefault="006253BA" w:rsidP="00D805DC">
            <w:pPr>
              <w:jc w:val="center"/>
            </w:pPr>
            <w:r w:rsidRPr="006253BA">
              <w:t>55.1</w:t>
            </w:r>
          </w:p>
          <w:p w14:paraId="0C2B1F90" w14:textId="77777777" w:rsidR="006253BA" w:rsidRPr="006253BA" w:rsidRDefault="006253BA" w:rsidP="00D805DC">
            <w:pPr>
              <w:jc w:val="center"/>
            </w:pPr>
            <w:r w:rsidRPr="006253BA">
              <w:t>(22-84)</w:t>
            </w:r>
          </w:p>
        </w:tc>
      </w:tr>
    </w:tbl>
    <w:p w14:paraId="11350113" w14:textId="7783BE2E" w:rsidR="00973F35" w:rsidRDefault="00973F35"/>
    <w:p w14:paraId="1423D869" w14:textId="77777777" w:rsidR="00973F35" w:rsidRDefault="00973F35">
      <w:pPr>
        <w:widowControl/>
        <w:jc w:val="left"/>
      </w:pPr>
      <w:r>
        <w:br w:type="page"/>
      </w:r>
    </w:p>
    <w:tbl>
      <w:tblPr>
        <w:tblW w:w="1332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119"/>
        <w:gridCol w:w="1559"/>
        <w:gridCol w:w="1559"/>
        <w:gridCol w:w="1560"/>
        <w:gridCol w:w="850"/>
        <w:gridCol w:w="1559"/>
        <w:gridCol w:w="1560"/>
        <w:gridCol w:w="1559"/>
      </w:tblGrid>
      <w:tr w:rsidR="00973F35" w:rsidRPr="0004763F" w14:paraId="5A74D333" w14:textId="77777777" w:rsidTr="00A2302D">
        <w:trPr>
          <w:trHeight w:val="397"/>
        </w:trPr>
        <w:tc>
          <w:tcPr>
            <w:tcW w:w="13325" w:type="dxa"/>
            <w:gridSpan w:val="8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6A3B61" w14:textId="3857C328" w:rsidR="00973F35" w:rsidRPr="00057140" w:rsidRDefault="00973F35" w:rsidP="00A2302D">
            <w:r w:rsidRPr="0004763F">
              <w:lastRenderedPageBreak/>
              <w:t xml:space="preserve">Table </w:t>
            </w:r>
            <w:r>
              <w:t>S</w:t>
            </w:r>
            <w:r w:rsidRPr="0004763F">
              <w:t xml:space="preserve">2. The laterality of orbital floor and medial wall length, angle, </w:t>
            </w:r>
            <w:proofErr w:type="spellStart"/>
            <w:r w:rsidRPr="0004763F">
              <w:t>simotic</w:t>
            </w:r>
            <w:proofErr w:type="spellEnd"/>
            <w:r w:rsidRPr="0004763F">
              <w:t xml:space="preserve"> index</w:t>
            </w:r>
            <w:r>
              <w:rPr>
                <w:rFonts w:hint="eastAsia"/>
              </w:rPr>
              <w:t xml:space="preserve">, </w:t>
            </w:r>
            <w:r>
              <w:t xml:space="preserve">and </w:t>
            </w:r>
            <w:r>
              <w:rPr>
                <w:rFonts w:hint="eastAsia"/>
              </w:rPr>
              <w:t xml:space="preserve">thickness of </w:t>
            </w:r>
            <w:r>
              <w:t xml:space="preserve">upper </w:t>
            </w:r>
            <w:r>
              <w:rPr>
                <w:rFonts w:hint="eastAsia"/>
              </w:rPr>
              <w:t>eyelid</w:t>
            </w:r>
            <w:r w:rsidRPr="0004763F">
              <w:t xml:space="preserve"> </w:t>
            </w:r>
          </w:p>
        </w:tc>
      </w:tr>
      <w:tr w:rsidR="00973F35" w:rsidRPr="0004763F" w14:paraId="015F0D1F" w14:textId="77777777" w:rsidTr="00A2302D">
        <w:trPr>
          <w:trHeight w:val="397"/>
        </w:trPr>
        <w:tc>
          <w:tcPr>
            <w:tcW w:w="311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D738FF" w14:textId="77777777" w:rsidR="00973F35" w:rsidRPr="0004763F" w:rsidRDefault="00973F35" w:rsidP="00A2302D">
            <w:pPr>
              <w:jc w:val="center"/>
            </w:pPr>
            <w:bookmarkStart w:id="0" w:name="_GoBack"/>
            <w:bookmarkEnd w:id="0"/>
          </w:p>
        </w:tc>
        <w:tc>
          <w:tcPr>
            <w:tcW w:w="4678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B276F0" w14:textId="77777777" w:rsidR="00973F35" w:rsidRPr="0004763F" w:rsidRDefault="00973F35" w:rsidP="00A2302D">
            <w:pPr>
              <w:jc w:val="center"/>
            </w:pPr>
            <w:r w:rsidRPr="0004763F">
              <w:t>Male</w:t>
            </w:r>
          </w:p>
        </w:tc>
        <w:tc>
          <w:tcPr>
            <w:tcW w:w="85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89A909" w14:textId="77777777" w:rsidR="00973F35" w:rsidRPr="0004763F" w:rsidRDefault="00973F35" w:rsidP="00A2302D">
            <w:pPr>
              <w:jc w:val="center"/>
            </w:pPr>
          </w:p>
        </w:tc>
        <w:tc>
          <w:tcPr>
            <w:tcW w:w="4678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267B91" w14:textId="77777777" w:rsidR="00973F35" w:rsidRPr="0004763F" w:rsidRDefault="00973F35" w:rsidP="00A2302D">
            <w:pPr>
              <w:jc w:val="center"/>
            </w:pPr>
            <w:r w:rsidRPr="0004763F">
              <w:t>Female</w:t>
            </w:r>
          </w:p>
        </w:tc>
      </w:tr>
      <w:tr w:rsidR="00973F35" w:rsidRPr="0004763F" w14:paraId="7DDBE584" w14:textId="77777777" w:rsidTr="00A2302D">
        <w:trPr>
          <w:trHeight w:val="3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870E84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44B6E4" w14:textId="77777777" w:rsidR="00973F35" w:rsidRPr="0004763F" w:rsidRDefault="00973F35" w:rsidP="00A2302D">
            <w:pPr>
              <w:jc w:val="center"/>
            </w:pPr>
            <w:r w:rsidRPr="0004763F">
              <w:t>Right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29456F" w14:textId="77777777" w:rsidR="00973F35" w:rsidRPr="0004763F" w:rsidRDefault="00973F35" w:rsidP="00A2302D">
            <w:pPr>
              <w:jc w:val="center"/>
            </w:pPr>
            <w:r w:rsidRPr="0004763F">
              <w:t>Left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598FDC" w14:textId="77777777" w:rsidR="00973F35" w:rsidRPr="0004763F" w:rsidRDefault="00973F35" w:rsidP="00A2302D">
            <w:pPr>
              <w:jc w:val="center"/>
            </w:pPr>
            <w:r w:rsidRPr="0004763F">
              <w:t>Compariso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F0D147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9948EA" w14:textId="77777777" w:rsidR="00973F35" w:rsidRPr="0004763F" w:rsidRDefault="00973F35" w:rsidP="00A2302D">
            <w:pPr>
              <w:jc w:val="center"/>
            </w:pPr>
            <w:r w:rsidRPr="0004763F">
              <w:t>Right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8F14B8" w14:textId="77777777" w:rsidR="00973F35" w:rsidRPr="0004763F" w:rsidRDefault="00973F35" w:rsidP="00A2302D">
            <w:pPr>
              <w:jc w:val="center"/>
            </w:pPr>
            <w:r w:rsidRPr="0004763F">
              <w:t>Left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1ABD45" w14:textId="77777777" w:rsidR="00973F35" w:rsidRPr="0004763F" w:rsidRDefault="00973F35" w:rsidP="00A2302D">
            <w:pPr>
              <w:jc w:val="center"/>
            </w:pPr>
            <w:r w:rsidRPr="0004763F">
              <w:t>Comparison</w:t>
            </w:r>
          </w:p>
        </w:tc>
      </w:tr>
      <w:tr w:rsidR="00973F35" w:rsidRPr="0004763F" w14:paraId="1B0AB5BA" w14:textId="77777777" w:rsidTr="00A2302D">
        <w:trPr>
          <w:trHeight w:val="397"/>
        </w:trPr>
        <w:tc>
          <w:tcPr>
            <w:tcW w:w="311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00F6E8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0D0928" w14:textId="77777777" w:rsidR="00973F35" w:rsidRPr="0004763F" w:rsidRDefault="00973F35" w:rsidP="00A2302D">
            <w:pPr>
              <w:jc w:val="center"/>
            </w:pPr>
            <w:proofErr w:type="gramStart"/>
            <w:r w:rsidRPr="0004763F">
              <w:t>Mean(</w:t>
            </w:r>
            <w:proofErr w:type="gramEnd"/>
            <w:r w:rsidRPr="0004763F">
              <w:t>SD)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252C82" w14:textId="77777777" w:rsidR="00973F35" w:rsidRPr="0004763F" w:rsidRDefault="00973F35" w:rsidP="00A2302D">
            <w:pPr>
              <w:jc w:val="center"/>
            </w:pPr>
            <w:proofErr w:type="gramStart"/>
            <w:r w:rsidRPr="0004763F">
              <w:t>Mean(</w:t>
            </w:r>
            <w:proofErr w:type="gramEnd"/>
            <w:r w:rsidRPr="0004763F">
              <w:t>SD)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293D0F" w14:textId="77777777" w:rsidR="00973F35" w:rsidRPr="0004763F" w:rsidRDefault="00973F35" w:rsidP="00A2302D">
            <w:pPr>
              <w:jc w:val="center"/>
            </w:pPr>
            <w:r w:rsidRPr="0004763F">
              <w:t>P valu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184D61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5D4F6A" w14:textId="77777777" w:rsidR="00973F35" w:rsidRPr="0004763F" w:rsidRDefault="00973F35" w:rsidP="00A2302D">
            <w:pPr>
              <w:jc w:val="center"/>
            </w:pPr>
            <w:proofErr w:type="gramStart"/>
            <w:r w:rsidRPr="0004763F">
              <w:t>Mean(</w:t>
            </w:r>
            <w:proofErr w:type="gramEnd"/>
            <w:r w:rsidRPr="0004763F">
              <w:t>SD)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BC72CB" w14:textId="77777777" w:rsidR="00973F35" w:rsidRPr="0004763F" w:rsidRDefault="00973F35" w:rsidP="00A2302D">
            <w:pPr>
              <w:jc w:val="center"/>
            </w:pPr>
            <w:proofErr w:type="gramStart"/>
            <w:r w:rsidRPr="0004763F">
              <w:t>Mean(</w:t>
            </w:r>
            <w:proofErr w:type="gramEnd"/>
            <w:r w:rsidRPr="0004763F">
              <w:t>SD)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8CB50D" w14:textId="77777777" w:rsidR="00973F35" w:rsidRPr="0004763F" w:rsidRDefault="00973F35" w:rsidP="00A2302D">
            <w:pPr>
              <w:jc w:val="center"/>
            </w:pPr>
            <w:r w:rsidRPr="0004763F">
              <w:t>P value</w:t>
            </w:r>
          </w:p>
        </w:tc>
      </w:tr>
      <w:tr w:rsidR="00973F35" w:rsidRPr="0004763F" w14:paraId="2413F89C" w14:textId="77777777" w:rsidTr="00A2302D">
        <w:trPr>
          <w:trHeight w:val="397"/>
        </w:trPr>
        <w:tc>
          <w:tcPr>
            <w:tcW w:w="311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EA59BF" w14:textId="77777777" w:rsidR="00973F35" w:rsidRPr="0004763F" w:rsidRDefault="00973F35" w:rsidP="00A2302D">
            <w:pPr>
              <w:jc w:val="center"/>
            </w:pPr>
            <w:r w:rsidRPr="0004763F">
              <w:t>AB: Ante-orbital floor</w:t>
            </w:r>
            <w:r>
              <w:t xml:space="preserve"> </w:t>
            </w:r>
            <w:r w:rsidRPr="0004763F">
              <w:t>(mm)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819834" w14:textId="77777777" w:rsidR="00973F35" w:rsidRPr="0004763F" w:rsidRDefault="00973F35" w:rsidP="00A2302D">
            <w:pPr>
              <w:jc w:val="center"/>
            </w:pPr>
            <w:r w:rsidRPr="0004763F">
              <w:t>23.58(2.09)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B8D5FC" w14:textId="77777777" w:rsidR="00973F35" w:rsidRPr="0004763F" w:rsidRDefault="00973F35" w:rsidP="00A2302D">
            <w:pPr>
              <w:jc w:val="center"/>
            </w:pPr>
            <w:r w:rsidRPr="0004763F">
              <w:t>24.02(2.14)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F60F3E" w14:textId="77777777" w:rsidR="00973F35" w:rsidRPr="0004763F" w:rsidRDefault="00973F35" w:rsidP="00A2302D">
            <w:pPr>
              <w:jc w:val="center"/>
            </w:pPr>
            <w:r w:rsidRPr="0004763F">
              <w:t>0.42</w:t>
            </w:r>
          </w:p>
        </w:tc>
        <w:tc>
          <w:tcPr>
            <w:tcW w:w="85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B3B08B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887101" w14:textId="77777777" w:rsidR="00973F35" w:rsidRPr="0004763F" w:rsidRDefault="00973F35" w:rsidP="00A2302D">
            <w:pPr>
              <w:jc w:val="center"/>
            </w:pPr>
            <w:r w:rsidRPr="0004763F">
              <w:t>22.22(1.66)</w:t>
            </w:r>
          </w:p>
        </w:tc>
        <w:tc>
          <w:tcPr>
            <w:tcW w:w="15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640928" w14:textId="77777777" w:rsidR="00973F35" w:rsidRPr="0004763F" w:rsidRDefault="00973F35" w:rsidP="00A2302D">
            <w:pPr>
              <w:jc w:val="center"/>
            </w:pPr>
            <w:r w:rsidRPr="0004763F">
              <w:t>21.80(1.95)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C01C8C" w14:textId="77777777" w:rsidR="00973F35" w:rsidRPr="0004763F" w:rsidRDefault="00973F35" w:rsidP="00A2302D">
            <w:pPr>
              <w:jc w:val="center"/>
            </w:pPr>
            <w:r w:rsidRPr="0004763F">
              <w:t>0.45</w:t>
            </w:r>
          </w:p>
        </w:tc>
      </w:tr>
      <w:tr w:rsidR="00973F35" w:rsidRPr="0004763F" w14:paraId="7483B0BB" w14:textId="77777777" w:rsidTr="00A2302D">
        <w:trPr>
          <w:trHeight w:val="3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3532AB" w14:textId="77777777" w:rsidR="00973F35" w:rsidRPr="0004763F" w:rsidRDefault="00973F35" w:rsidP="00A2302D">
            <w:pPr>
              <w:jc w:val="center"/>
            </w:pPr>
            <w:r w:rsidRPr="0004763F">
              <w:t>BC: Ante-medial wall</w:t>
            </w:r>
            <w:r>
              <w:t xml:space="preserve"> </w:t>
            </w:r>
            <w:r w:rsidRPr="0004763F">
              <w:t>(mm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E59439" w14:textId="77777777" w:rsidR="00973F35" w:rsidRPr="0004763F" w:rsidRDefault="00973F35" w:rsidP="00A2302D">
            <w:pPr>
              <w:jc w:val="center"/>
            </w:pPr>
            <w:r w:rsidRPr="0004763F">
              <w:t>22.62(2.0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744133" w14:textId="77777777" w:rsidR="00973F35" w:rsidRPr="0004763F" w:rsidRDefault="00973F35" w:rsidP="00A2302D">
            <w:pPr>
              <w:jc w:val="center"/>
            </w:pPr>
            <w:r w:rsidRPr="0004763F">
              <w:t>22.89(2.1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F609FD" w14:textId="77777777" w:rsidR="00973F35" w:rsidRPr="0004763F" w:rsidRDefault="00973F35" w:rsidP="00A2302D">
            <w:pPr>
              <w:jc w:val="center"/>
            </w:pPr>
            <w:r w:rsidRPr="0004763F">
              <w:t>0.6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E9D4D3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96790C" w14:textId="77777777" w:rsidR="00973F35" w:rsidRPr="0004763F" w:rsidRDefault="00973F35" w:rsidP="00A2302D">
            <w:pPr>
              <w:jc w:val="center"/>
            </w:pPr>
            <w:r w:rsidRPr="0004763F">
              <w:t>22.16(2.0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AE8565" w14:textId="77777777" w:rsidR="00973F35" w:rsidRPr="0004763F" w:rsidRDefault="00973F35" w:rsidP="00A2302D">
            <w:pPr>
              <w:jc w:val="center"/>
            </w:pPr>
            <w:r w:rsidRPr="0004763F">
              <w:t>22.14(1.9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404AD6" w14:textId="77777777" w:rsidR="00973F35" w:rsidRPr="0004763F" w:rsidRDefault="00973F35" w:rsidP="00A2302D">
            <w:pPr>
              <w:jc w:val="center"/>
            </w:pPr>
            <w:r w:rsidRPr="0004763F">
              <w:t>0.96</w:t>
            </w:r>
          </w:p>
        </w:tc>
      </w:tr>
      <w:tr w:rsidR="00973F35" w:rsidRPr="0004763F" w14:paraId="5F471879" w14:textId="77777777" w:rsidTr="00A2302D">
        <w:trPr>
          <w:trHeight w:val="3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1FF097" w14:textId="77777777" w:rsidR="00973F35" w:rsidRPr="0004763F" w:rsidRDefault="00973F35" w:rsidP="00A2302D">
            <w:pPr>
              <w:jc w:val="center"/>
            </w:pPr>
            <w:r w:rsidRPr="0004763F">
              <w:t>DE: Mid-orbital floor</w:t>
            </w:r>
            <w:r>
              <w:t xml:space="preserve"> </w:t>
            </w:r>
            <w:r w:rsidRPr="0004763F">
              <w:t>(mm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5DB809" w14:textId="77777777" w:rsidR="00973F35" w:rsidRPr="0004763F" w:rsidRDefault="00973F35" w:rsidP="00A2302D">
            <w:pPr>
              <w:jc w:val="center"/>
            </w:pPr>
            <w:r w:rsidRPr="0004763F">
              <w:t>20.2(2.0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69E965" w14:textId="77777777" w:rsidR="00973F35" w:rsidRPr="0004763F" w:rsidRDefault="00973F35" w:rsidP="00A2302D">
            <w:pPr>
              <w:jc w:val="center"/>
            </w:pPr>
            <w:r w:rsidRPr="0004763F">
              <w:t>20.93(1.8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2B7D0B" w14:textId="77777777" w:rsidR="00973F35" w:rsidRPr="0004763F" w:rsidRDefault="00973F35" w:rsidP="00A2302D">
            <w:pPr>
              <w:jc w:val="center"/>
            </w:pPr>
            <w:r w:rsidRPr="0004763F">
              <w:t>0.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68CF10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DC57E8" w14:textId="77777777" w:rsidR="00973F35" w:rsidRPr="0004763F" w:rsidRDefault="00973F35" w:rsidP="00A2302D">
            <w:pPr>
              <w:jc w:val="center"/>
            </w:pPr>
            <w:r w:rsidRPr="0004763F">
              <w:t>19.16(1.6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251083" w14:textId="77777777" w:rsidR="00973F35" w:rsidRPr="0004763F" w:rsidRDefault="00973F35" w:rsidP="00A2302D">
            <w:pPr>
              <w:jc w:val="center"/>
            </w:pPr>
            <w:r w:rsidRPr="0004763F">
              <w:t>19.49(2.0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F73208" w14:textId="77777777" w:rsidR="00973F35" w:rsidRPr="0004763F" w:rsidRDefault="00973F35" w:rsidP="00A2302D">
            <w:pPr>
              <w:jc w:val="center"/>
            </w:pPr>
            <w:r w:rsidRPr="0004763F">
              <w:t>0.55</w:t>
            </w:r>
          </w:p>
        </w:tc>
      </w:tr>
      <w:tr w:rsidR="00973F35" w:rsidRPr="0004763F" w14:paraId="55FBC7DF" w14:textId="77777777" w:rsidTr="00A2302D">
        <w:trPr>
          <w:trHeight w:val="3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82C34E" w14:textId="77777777" w:rsidR="00973F35" w:rsidRPr="0004763F" w:rsidRDefault="00973F35" w:rsidP="00A2302D">
            <w:pPr>
              <w:jc w:val="center"/>
            </w:pPr>
            <w:r w:rsidRPr="0004763F">
              <w:t>EF: Mid-medial wall</w:t>
            </w:r>
            <w:r>
              <w:t xml:space="preserve"> </w:t>
            </w:r>
            <w:r w:rsidRPr="0004763F">
              <w:t>(mm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8B7003" w14:textId="77777777" w:rsidR="00973F35" w:rsidRPr="0004763F" w:rsidRDefault="00973F35" w:rsidP="00A2302D">
            <w:pPr>
              <w:jc w:val="center"/>
            </w:pPr>
            <w:r w:rsidRPr="0004763F">
              <w:t>16.55(2.0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54F36A" w14:textId="77777777" w:rsidR="00973F35" w:rsidRPr="0004763F" w:rsidRDefault="00973F35" w:rsidP="00A2302D">
            <w:pPr>
              <w:jc w:val="center"/>
            </w:pPr>
            <w:r w:rsidRPr="0004763F">
              <w:t>17.10(1.9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0AF88F" w14:textId="77777777" w:rsidR="00973F35" w:rsidRPr="0004763F" w:rsidRDefault="00973F35" w:rsidP="00A2302D">
            <w:pPr>
              <w:jc w:val="center"/>
            </w:pPr>
            <w:r w:rsidRPr="0004763F">
              <w:t>0.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EE51A0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BE527F" w14:textId="77777777" w:rsidR="00973F35" w:rsidRPr="0004763F" w:rsidRDefault="00973F35" w:rsidP="00A2302D">
            <w:pPr>
              <w:jc w:val="center"/>
            </w:pPr>
            <w:r w:rsidRPr="0004763F">
              <w:t>15.89(1.5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6FB724" w14:textId="77777777" w:rsidR="00973F35" w:rsidRPr="0004763F" w:rsidRDefault="00973F35" w:rsidP="00A2302D">
            <w:pPr>
              <w:jc w:val="center"/>
            </w:pPr>
            <w:r w:rsidRPr="0004763F">
              <w:t>16.44(1.7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D1B439" w14:textId="77777777" w:rsidR="00973F35" w:rsidRPr="0004763F" w:rsidRDefault="00973F35" w:rsidP="00A2302D">
            <w:pPr>
              <w:jc w:val="center"/>
            </w:pPr>
            <w:r w:rsidRPr="0004763F">
              <w:t>0.28</w:t>
            </w:r>
          </w:p>
        </w:tc>
      </w:tr>
      <w:tr w:rsidR="00973F35" w:rsidRPr="0004763F" w14:paraId="26ADDF7F" w14:textId="77777777" w:rsidTr="00A2302D">
        <w:trPr>
          <w:trHeight w:val="3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2F95B2" w14:textId="77777777" w:rsidR="00973F35" w:rsidRPr="0004763F" w:rsidRDefault="00973F35" w:rsidP="00A2302D">
            <w:pPr>
              <w:jc w:val="center"/>
            </w:pPr>
            <w:r w:rsidRPr="0004763F">
              <w:t>GH: Post-orbital floor</w:t>
            </w:r>
            <w:r>
              <w:t xml:space="preserve"> </w:t>
            </w:r>
            <w:r w:rsidRPr="0004763F">
              <w:t>(mm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8EA5C8" w14:textId="77777777" w:rsidR="00973F35" w:rsidRPr="0004763F" w:rsidRDefault="00973F35" w:rsidP="00A2302D">
            <w:pPr>
              <w:jc w:val="center"/>
            </w:pPr>
            <w:r w:rsidRPr="0004763F">
              <w:t>9.22(1.7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7AB482" w14:textId="77777777" w:rsidR="00973F35" w:rsidRPr="0004763F" w:rsidRDefault="00973F35" w:rsidP="00A2302D">
            <w:pPr>
              <w:jc w:val="center"/>
            </w:pPr>
            <w:r w:rsidRPr="0004763F">
              <w:t>9.72(1.5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6BCAAC" w14:textId="77777777" w:rsidR="00973F35" w:rsidRPr="0004763F" w:rsidRDefault="00973F35" w:rsidP="00A2302D">
            <w:pPr>
              <w:jc w:val="center"/>
            </w:pPr>
            <w:r w:rsidRPr="0004763F">
              <w:t>0.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4B149B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625C46" w14:textId="77777777" w:rsidR="00973F35" w:rsidRPr="0004763F" w:rsidRDefault="00973F35" w:rsidP="00A2302D">
            <w:pPr>
              <w:jc w:val="center"/>
            </w:pPr>
            <w:r w:rsidRPr="0004763F">
              <w:t>9.04(1.4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7A945E" w14:textId="77777777" w:rsidR="00973F35" w:rsidRPr="0004763F" w:rsidRDefault="00973F35" w:rsidP="00A2302D">
            <w:pPr>
              <w:jc w:val="center"/>
            </w:pPr>
            <w:r w:rsidRPr="0004763F">
              <w:t>9.88(1.4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9A90B2" w14:textId="77777777" w:rsidR="00973F35" w:rsidRPr="0004763F" w:rsidRDefault="00973F35" w:rsidP="00A2302D">
            <w:pPr>
              <w:jc w:val="center"/>
            </w:pPr>
            <w:r w:rsidRPr="0004763F">
              <w:t>0.06</w:t>
            </w:r>
          </w:p>
        </w:tc>
      </w:tr>
      <w:tr w:rsidR="00973F35" w:rsidRPr="0004763F" w14:paraId="63C442DE" w14:textId="77777777" w:rsidTr="00A2302D">
        <w:trPr>
          <w:trHeight w:val="3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63D503" w14:textId="77777777" w:rsidR="00973F35" w:rsidRPr="0004763F" w:rsidRDefault="00973F35" w:rsidP="00A2302D">
            <w:pPr>
              <w:jc w:val="center"/>
            </w:pPr>
            <w:r w:rsidRPr="0004763F">
              <w:t>HI: Post-medial wall (mm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EFD80A" w14:textId="77777777" w:rsidR="00973F35" w:rsidRPr="0004763F" w:rsidRDefault="00973F35" w:rsidP="00A2302D">
            <w:pPr>
              <w:jc w:val="center"/>
            </w:pPr>
            <w:r w:rsidRPr="0004763F">
              <w:t>11.38(2.1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3FCC87" w14:textId="77777777" w:rsidR="00973F35" w:rsidRPr="0004763F" w:rsidRDefault="00973F35" w:rsidP="00A2302D">
            <w:pPr>
              <w:jc w:val="center"/>
            </w:pPr>
            <w:r w:rsidRPr="0004763F">
              <w:t>11.00(2.2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96292A" w14:textId="77777777" w:rsidR="00973F35" w:rsidRPr="0004763F" w:rsidRDefault="00973F35" w:rsidP="00A2302D">
            <w:pPr>
              <w:jc w:val="center"/>
            </w:pPr>
            <w:r w:rsidRPr="0004763F">
              <w:t>0.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B60D18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212D95" w14:textId="77777777" w:rsidR="00973F35" w:rsidRPr="0004763F" w:rsidRDefault="00973F35" w:rsidP="00A2302D">
            <w:pPr>
              <w:jc w:val="center"/>
            </w:pPr>
            <w:r w:rsidRPr="0004763F">
              <w:t>10.54(1.5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DE7B21" w14:textId="77777777" w:rsidR="00973F35" w:rsidRPr="0004763F" w:rsidRDefault="00973F35" w:rsidP="00A2302D">
            <w:pPr>
              <w:jc w:val="center"/>
            </w:pPr>
            <w:r w:rsidRPr="0004763F">
              <w:t>9.65(1.4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267E33" w14:textId="77777777" w:rsidR="00973F35" w:rsidRPr="0004763F" w:rsidRDefault="00973F35" w:rsidP="00A2302D">
            <w:pPr>
              <w:jc w:val="center"/>
            </w:pPr>
            <w:r w:rsidRPr="0004763F">
              <w:t>0.06</w:t>
            </w:r>
          </w:p>
        </w:tc>
      </w:tr>
      <w:tr w:rsidR="00973F35" w:rsidRPr="0004763F" w14:paraId="1C8B2101" w14:textId="77777777" w:rsidTr="00A2302D">
        <w:trPr>
          <w:trHeight w:val="3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461E67" w14:textId="77777777" w:rsidR="00973F35" w:rsidRPr="0004763F" w:rsidRDefault="00973F35" w:rsidP="00A2302D">
            <w:pPr>
              <w:jc w:val="center"/>
            </w:pPr>
            <w:r w:rsidRPr="0004763F">
              <w:rPr>
                <w:rFonts w:ascii="MS Mincho" w:eastAsia="MS Mincho" w:hAnsi="MS Mincho" w:cs="MS Mincho" w:hint="eastAsia"/>
              </w:rPr>
              <w:t>∠</w:t>
            </w:r>
            <w:r w:rsidRPr="0004763F">
              <w:t>ABC: Ante-angle</w:t>
            </w:r>
            <w:r>
              <w:t xml:space="preserve"> </w:t>
            </w:r>
            <w:r w:rsidRPr="0004763F">
              <w:t>(</w:t>
            </w:r>
            <w:r w:rsidRPr="0004763F">
              <w:t>゜</w:t>
            </w:r>
            <w:r w:rsidRPr="0004763F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095ADD" w14:textId="77777777" w:rsidR="00973F35" w:rsidRPr="0004763F" w:rsidRDefault="00973F35" w:rsidP="00A2302D">
            <w:pPr>
              <w:jc w:val="center"/>
            </w:pPr>
            <w:r w:rsidRPr="0004763F">
              <w:t>108.7(4.7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EFBD75" w14:textId="77777777" w:rsidR="00973F35" w:rsidRPr="0004763F" w:rsidRDefault="00973F35" w:rsidP="00A2302D">
            <w:pPr>
              <w:jc w:val="center"/>
            </w:pPr>
            <w:r w:rsidRPr="0004763F">
              <w:t>110.1(5.4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43FDEF" w14:textId="77777777" w:rsidR="00973F35" w:rsidRPr="0004763F" w:rsidRDefault="00973F35" w:rsidP="00A2302D">
            <w:pPr>
              <w:jc w:val="center"/>
            </w:pPr>
            <w:r w:rsidRPr="0004763F">
              <w:t>0.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7177C9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0D628A" w14:textId="77777777" w:rsidR="00973F35" w:rsidRPr="0004763F" w:rsidRDefault="00973F35" w:rsidP="00A2302D">
            <w:pPr>
              <w:jc w:val="center"/>
            </w:pPr>
            <w:r w:rsidRPr="0004763F">
              <w:t>110.1(4.3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8A202E" w14:textId="77777777" w:rsidR="00973F35" w:rsidRPr="0004763F" w:rsidRDefault="00973F35" w:rsidP="00A2302D">
            <w:pPr>
              <w:jc w:val="center"/>
            </w:pPr>
            <w:r w:rsidRPr="0004763F">
              <w:t>111.5(4.3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01223B" w14:textId="77777777" w:rsidR="00973F35" w:rsidRPr="0004763F" w:rsidRDefault="00973F35" w:rsidP="00A2302D">
            <w:pPr>
              <w:jc w:val="center"/>
            </w:pPr>
            <w:r w:rsidRPr="0004763F">
              <w:t>0.29</w:t>
            </w:r>
          </w:p>
        </w:tc>
      </w:tr>
      <w:tr w:rsidR="00973F35" w:rsidRPr="0004763F" w14:paraId="6505AEFE" w14:textId="77777777" w:rsidTr="00A2302D">
        <w:trPr>
          <w:trHeight w:val="3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7DF410" w14:textId="77777777" w:rsidR="00973F35" w:rsidRPr="0004763F" w:rsidRDefault="00973F35" w:rsidP="00A2302D">
            <w:pPr>
              <w:jc w:val="center"/>
            </w:pPr>
            <w:r w:rsidRPr="0004763F">
              <w:rPr>
                <w:rFonts w:ascii="MS Mincho" w:eastAsia="MS Mincho" w:hAnsi="MS Mincho" w:cs="MS Mincho" w:hint="eastAsia"/>
              </w:rPr>
              <w:t>∠</w:t>
            </w:r>
            <w:r w:rsidRPr="0004763F">
              <w:t>DEF: Mid-angle</w:t>
            </w:r>
            <w:r>
              <w:t xml:space="preserve"> </w:t>
            </w:r>
            <w:r w:rsidRPr="0004763F">
              <w:t>(</w:t>
            </w:r>
            <w:r w:rsidRPr="0004763F">
              <w:t>゜</w:t>
            </w:r>
            <w:r w:rsidRPr="0004763F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08D558" w14:textId="77777777" w:rsidR="00973F35" w:rsidRPr="0004763F" w:rsidRDefault="00973F35" w:rsidP="00A2302D">
            <w:pPr>
              <w:jc w:val="center"/>
            </w:pPr>
            <w:r w:rsidRPr="0004763F">
              <w:t>136.3(8.0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ED480B" w14:textId="77777777" w:rsidR="00973F35" w:rsidRPr="0004763F" w:rsidRDefault="00973F35" w:rsidP="00A2302D">
            <w:pPr>
              <w:jc w:val="center"/>
            </w:pPr>
            <w:r w:rsidRPr="0004763F">
              <w:t>132.5(8.1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F194E0" w14:textId="77777777" w:rsidR="00973F35" w:rsidRPr="0004763F" w:rsidRDefault="00973F35" w:rsidP="00A2302D">
            <w:pPr>
              <w:jc w:val="center"/>
            </w:pPr>
            <w:r w:rsidRPr="0004763F">
              <w:t>0.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E94F22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8DABA2" w14:textId="77777777" w:rsidR="00973F35" w:rsidRPr="0004763F" w:rsidRDefault="00973F35" w:rsidP="00A2302D">
            <w:pPr>
              <w:jc w:val="center"/>
            </w:pPr>
            <w:r w:rsidRPr="0004763F">
              <w:t>133.9(5.8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FE4F5B" w14:textId="77777777" w:rsidR="00973F35" w:rsidRPr="0004763F" w:rsidRDefault="00973F35" w:rsidP="00A2302D">
            <w:pPr>
              <w:jc w:val="center"/>
            </w:pPr>
            <w:r w:rsidRPr="0004763F">
              <w:t>133.9(5.2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36FFF1" w14:textId="77777777" w:rsidR="00973F35" w:rsidRPr="0004763F" w:rsidRDefault="00973F35" w:rsidP="00A2302D">
            <w:pPr>
              <w:jc w:val="center"/>
            </w:pPr>
            <w:r w:rsidRPr="0004763F">
              <w:t>0.98</w:t>
            </w:r>
          </w:p>
        </w:tc>
      </w:tr>
      <w:tr w:rsidR="00973F35" w:rsidRPr="0004763F" w14:paraId="3CA889D7" w14:textId="77777777" w:rsidTr="00A2302D">
        <w:trPr>
          <w:trHeight w:val="3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173C96" w14:textId="77777777" w:rsidR="00973F35" w:rsidRPr="0004763F" w:rsidRDefault="00973F35" w:rsidP="00A2302D">
            <w:pPr>
              <w:jc w:val="center"/>
            </w:pPr>
            <w:r w:rsidRPr="0004763F">
              <w:rPr>
                <w:rFonts w:ascii="MS Mincho" w:eastAsia="MS Mincho" w:hAnsi="MS Mincho" w:cs="MS Mincho" w:hint="eastAsia"/>
              </w:rPr>
              <w:t>∠</w:t>
            </w:r>
            <w:r w:rsidRPr="0004763F">
              <w:t>GHI: Post-angle</w:t>
            </w:r>
            <w:r>
              <w:t xml:space="preserve"> </w:t>
            </w:r>
            <w:r w:rsidRPr="0004763F">
              <w:t>(</w:t>
            </w:r>
            <w:r w:rsidRPr="0004763F">
              <w:t>゜</w:t>
            </w:r>
            <w:r w:rsidRPr="0004763F"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7C1910" w14:textId="77777777" w:rsidR="00973F35" w:rsidRPr="0004763F" w:rsidRDefault="00973F35" w:rsidP="00A2302D">
            <w:pPr>
              <w:jc w:val="center"/>
            </w:pPr>
            <w:r w:rsidRPr="0004763F">
              <w:t>136.9(13.8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DA5B19" w14:textId="77777777" w:rsidR="00973F35" w:rsidRPr="0004763F" w:rsidRDefault="00973F35" w:rsidP="00A2302D">
            <w:pPr>
              <w:jc w:val="center"/>
            </w:pPr>
            <w:r w:rsidRPr="0004763F">
              <w:t>137.2(11.1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E59137" w14:textId="77777777" w:rsidR="00973F35" w:rsidRPr="0004763F" w:rsidRDefault="00973F35" w:rsidP="00A2302D">
            <w:pPr>
              <w:jc w:val="center"/>
            </w:pPr>
            <w:r w:rsidRPr="0004763F">
              <w:t>0.9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00E198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DB4C4D" w14:textId="77777777" w:rsidR="00973F35" w:rsidRPr="0004763F" w:rsidRDefault="00973F35" w:rsidP="00A2302D">
            <w:pPr>
              <w:jc w:val="center"/>
            </w:pPr>
            <w:r w:rsidRPr="0004763F">
              <w:t>141.6(10.3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0AF5C6" w14:textId="77777777" w:rsidR="00973F35" w:rsidRPr="0004763F" w:rsidRDefault="00973F35" w:rsidP="00A2302D">
            <w:pPr>
              <w:jc w:val="center"/>
            </w:pPr>
            <w:r w:rsidRPr="0004763F">
              <w:t>141.2(9.75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837191" w14:textId="77777777" w:rsidR="00973F35" w:rsidRPr="0004763F" w:rsidRDefault="00973F35" w:rsidP="00A2302D">
            <w:pPr>
              <w:jc w:val="center"/>
            </w:pPr>
            <w:r w:rsidRPr="0004763F">
              <w:t>0.92</w:t>
            </w:r>
          </w:p>
        </w:tc>
      </w:tr>
      <w:tr w:rsidR="00973F35" w:rsidRPr="0004763F" w14:paraId="121C77F9" w14:textId="77777777" w:rsidTr="00A2302D">
        <w:trPr>
          <w:trHeight w:val="397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BCBF7E" w14:textId="77777777" w:rsidR="00973F35" w:rsidRPr="0004763F" w:rsidRDefault="00973F35" w:rsidP="00A2302D">
            <w:pPr>
              <w:jc w:val="center"/>
            </w:pPr>
            <w:proofErr w:type="spellStart"/>
            <w:r w:rsidRPr="0004763F">
              <w:t>Simotic</w:t>
            </w:r>
            <w:proofErr w:type="spellEnd"/>
            <w:r w:rsidRPr="0004763F">
              <w:t xml:space="preserve"> Index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0B1C10" w14:textId="77777777" w:rsidR="00973F35" w:rsidRPr="0004763F" w:rsidRDefault="00973F35" w:rsidP="00A2302D">
            <w:pPr>
              <w:jc w:val="center"/>
            </w:pPr>
            <w:r w:rsidRPr="0004763F">
              <w:t>0.67(0.1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40831C" w14:textId="77777777" w:rsidR="00973F35" w:rsidRPr="0004763F" w:rsidRDefault="00973F35" w:rsidP="00A2302D">
            <w:pPr>
              <w:jc w:val="center"/>
            </w:pPr>
            <w:r w:rsidRPr="0004763F">
              <w:t>0.66(0.1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F26EDD" w14:textId="77777777" w:rsidR="00973F35" w:rsidRPr="0004763F" w:rsidRDefault="00973F35" w:rsidP="00A2302D">
            <w:pPr>
              <w:jc w:val="center"/>
            </w:pPr>
            <w:r w:rsidRPr="0004763F">
              <w:t>0.7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93D5C6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7CE8D4" w14:textId="77777777" w:rsidR="00973F35" w:rsidRPr="0004763F" w:rsidRDefault="00973F35" w:rsidP="00A2302D">
            <w:pPr>
              <w:jc w:val="center"/>
            </w:pPr>
            <w:r w:rsidRPr="0004763F">
              <w:t>0.53(0.1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FCF1B9" w14:textId="77777777" w:rsidR="00973F35" w:rsidRPr="0004763F" w:rsidRDefault="00973F35" w:rsidP="00A2302D">
            <w:pPr>
              <w:jc w:val="center"/>
            </w:pPr>
            <w:r w:rsidRPr="0004763F">
              <w:t>0.55(0.1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D1FE7B" w14:textId="77777777" w:rsidR="00973F35" w:rsidRPr="0004763F" w:rsidRDefault="00973F35" w:rsidP="00A2302D">
            <w:pPr>
              <w:jc w:val="center"/>
            </w:pPr>
            <w:r w:rsidRPr="0004763F">
              <w:t>0.65</w:t>
            </w:r>
          </w:p>
        </w:tc>
      </w:tr>
      <w:tr w:rsidR="00973F35" w:rsidRPr="0004763F" w14:paraId="73E853E9" w14:textId="77777777" w:rsidTr="00A2302D">
        <w:trPr>
          <w:trHeight w:val="397"/>
        </w:trPr>
        <w:tc>
          <w:tcPr>
            <w:tcW w:w="311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334347" w14:textId="77777777" w:rsidR="00973F35" w:rsidRPr="0004763F" w:rsidRDefault="00973F35" w:rsidP="00A2302D">
            <w:pPr>
              <w:jc w:val="center"/>
            </w:pPr>
            <w:r>
              <w:t>T</w:t>
            </w:r>
            <w:r>
              <w:rPr>
                <w:rFonts w:hint="eastAsia"/>
              </w:rPr>
              <w:t xml:space="preserve">hickness </w:t>
            </w:r>
            <w:r>
              <w:t>of upper eyelid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A8E0FE" w14:textId="77777777" w:rsidR="00973F35" w:rsidRPr="0004763F" w:rsidRDefault="00973F35" w:rsidP="00A2302D">
            <w:pPr>
              <w:jc w:val="center"/>
            </w:pPr>
            <w:r>
              <w:rPr>
                <w:rFonts w:hint="eastAsia"/>
              </w:rPr>
              <w:t>3.87(</w:t>
            </w:r>
            <w:r>
              <w:t>0.86</w:t>
            </w:r>
            <w:r>
              <w:rPr>
                <w:rFonts w:hint="eastAsia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FCC672F" w14:textId="77777777" w:rsidR="00973F35" w:rsidRPr="0004763F" w:rsidRDefault="00973F35" w:rsidP="00A2302D">
            <w:pPr>
              <w:jc w:val="center"/>
            </w:pPr>
            <w:r>
              <w:rPr>
                <w:rFonts w:hint="eastAsia"/>
              </w:rPr>
              <w:t>3.64(</w:t>
            </w:r>
            <w:r>
              <w:t>0.72</w:t>
            </w:r>
            <w:r>
              <w:rPr>
                <w:rFonts w:hint="eastAsia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9F5A1B" w14:textId="77777777" w:rsidR="00973F35" w:rsidRPr="0004763F" w:rsidRDefault="00973F35" w:rsidP="00A2302D">
            <w:pPr>
              <w:jc w:val="center"/>
            </w:pPr>
            <w:r>
              <w:rPr>
                <w:rFonts w:hint="eastAsia"/>
              </w:rPr>
              <w:t>0.2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F508417" w14:textId="77777777" w:rsidR="00973F35" w:rsidRPr="0004763F" w:rsidRDefault="00973F35" w:rsidP="00A2302D">
            <w:pPr>
              <w:jc w:val="center"/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E84EBB" w14:textId="77777777" w:rsidR="00973F35" w:rsidRPr="0004763F" w:rsidRDefault="00973F35" w:rsidP="00A2302D">
            <w:pPr>
              <w:jc w:val="center"/>
            </w:pPr>
            <w:r>
              <w:rPr>
                <w:rFonts w:hint="eastAsia"/>
              </w:rPr>
              <w:t>3.46</w:t>
            </w:r>
            <w:r>
              <w:t>(0.80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2136C0" w14:textId="77777777" w:rsidR="00973F35" w:rsidRPr="0004763F" w:rsidRDefault="00973F35" w:rsidP="00A2302D">
            <w:pPr>
              <w:jc w:val="center"/>
            </w:pPr>
            <w:r>
              <w:rPr>
                <w:rFonts w:hint="eastAsia"/>
              </w:rPr>
              <w:t>3.41</w:t>
            </w:r>
            <w:r>
              <w:t>(0.80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23E1CEC" w14:textId="77777777" w:rsidR="00973F35" w:rsidRPr="0004763F" w:rsidRDefault="00973F35" w:rsidP="00A2302D">
            <w:pPr>
              <w:jc w:val="center"/>
            </w:pPr>
            <w:r>
              <w:rPr>
                <w:rFonts w:hint="eastAsia"/>
              </w:rPr>
              <w:t>0.86</w:t>
            </w:r>
          </w:p>
        </w:tc>
      </w:tr>
    </w:tbl>
    <w:p w14:paraId="32E80B1B" w14:textId="77777777" w:rsidR="00973F35" w:rsidRDefault="00973F35" w:rsidP="00973F35">
      <w:r w:rsidRPr="0004763F">
        <w:lastRenderedPageBreak/>
        <w:t>SD, standard deviation</w:t>
      </w:r>
    </w:p>
    <w:p w14:paraId="65A49F64" w14:textId="53A4B46C" w:rsidR="00973F35" w:rsidRDefault="00973F35">
      <w:pPr>
        <w:widowControl/>
        <w:jc w:val="left"/>
      </w:pPr>
      <w:r>
        <w:br w:type="page"/>
      </w:r>
    </w:p>
    <w:tbl>
      <w:tblPr>
        <w:tblW w:w="1312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840"/>
        <w:gridCol w:w="2920"/>
        <w:gridCol w:w="2400"/>
        <w:gridCol w:w="2960"/>
      </w:tblGrid>
      <w:tr w:rsidR="00973F35" w:rsidRPr="005F4DFB" w14:paraId="7433F015" w14:textId="77777777" w:rsidTr="00A2302D">
        <w:trPr>
          <w:trHeight w:val="397"/>
        </w:trPr>
        <w:tc>
          <w:tcPr>
            <w:tcW w:w="13120" w:type="dxa"/>
            <w:gridSpan w:val="4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68167F" w14:textId="62DFA207" w:rsidR="00973F35" w:rsidRPr="00657600" w:rsidRDefault="00973F35" w:rsidP="00A2302D">
            <w:r w:rsidRPr="005F4DFB">
              <w:lastRenderedPageBreak/>
              <w:t xml:space="preserve">Table </w:t>
            </w:r>
            <w:r>
              <w:t>S</w:t>
            </w:r>
            <w:r w:rsidRPr="005F4DFB">
              <w:t xml:space="preserve">3. </w:t>
            </w:r>
            <w:r>
              <w:t>Sex</w:t>
            </w:r>
            <w:r w:rsidRPr="005F4DFB">
              <w:t xml:space="preserve"> difference of orbital floor and medial wall length, angle, </w:t>
            </w:r>
            <w:proofErr w:type="spellStart"/>
            <w:r w:rsidRPr="005F4DFB">
              <w:t>simotic</w:t>
            </w:r>
            <w:proofErr w:type="spellEnd"/>
            <w:r w:rsidRPr="005F4DFB">
              <w:t xml:space="preserve"> index</w:t>
            </w:r>
            <w:r>
              <w:t>, and thickness of upper eyelid</w:t>
            </w:r>
            <w:r w:rsidRPr="005F4DFB">
              <w:t xml:space="preserve"> </w:t>
            </w:r>
          </w:p>
        </w:tc>
      </w:tr>
      <w:tr w:rsidR="00973F35" w:rsidRPr="005F4DFB" w14:paraId="10F8688A" w14:textId="77777777" w:rsidTr="00A2302D">
        <w:trPr>
          <w:trHeight w:val="397"/>
        </w:trPr>
        <w:tc>
          <w:tcPr>
            <w:tcW w:w="48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8E4FB1" w14:textId="77777777" w:rsidR="00973F35" w:rsidRPr="005F4DFB" w:rsidRDefault="00973F35" w:rsidP="00A2302D">
            <w:pPr>
              <w:jc w:val="center"/>
            </w:pPr>
          </w:p>
        </w:tc>
        <w:tc>
          <w:tcPr>
            <w:tcW w:w="29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93E8BA" w14:textId="77777777" w:rsidR="00973F35" w:rsidRPr="005F4DFB" w:rsidRDefault="00973F35" w:rsidP="00A2302D">
            <w:pPr>
              <w:jc w:val="center"/>
            </w:pPr>
            <w:r w:rsidRPr="005F4DFB">
              <w:t>Male</w:t>
            </w:r>
          </w:p>
        </w:tc>
        <w:tc>
          <w:tcPr>
            <w:tcW w:w="24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5426F3" w14:textId="77777777" w:rsidR="00973F35" w:rsidRPr="005F4DFB" w:rsidRDefault="00973F35" w:rsidP="00A2302D">
            <w:pPr>
              <w:jc w:val="center"/>
            </w:pPr>
            <w:r w:rsidRPr="005F4DFB">
              <w:t>Female</w:t>
            </w:r>
          </w:p>
        </w:tc>
        <w:tc>
          <w:tcPr>
            <w:tcW w:w="29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670A06" w14:textId="77777777" w:rsidR="00973F35" w:rsidRPr="005F4DFB" w:rsidRDefault="00973F35" w:rsidP="00A2302D">
            <w:pPr>
              <w:jc w:val="center"/>
            </w:pPr>
            <w:r w:rsidRPr="005F4DFB">
              <w:t>Comparison</w:t>
            </w:r>
          </w:p>
        </w:tc>
      </w:tr>
      <w:tr w:rsidR="00973F35" w:rsidRPr="005F4DFB" w14:paraId="7A711C7E" w14:textId="77777777" w:rsidTr="00A2302D">
        <w:trPr>
          <w:trHeight w:val="397"/>
        </w:trPr>
        <w:tc>
          <w:tcPr>
            <w:tcW w:w="48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CF403D" w14:textId="77777777" w:rsidR="00973F35" w:rsidRPr="005F4DFB" w:rsidRDefault="00973F35" w:rsidP="00A2302D">
            <w:pPr>
              <w:jc w:val="center"/>
            </w:pPr>
          </w:p>
        </w:tc>
        <w:tc>
          <w:tcPr>
            <w:tcW w:w="29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E0304A" w14:textId="77777777" w:rsidR="00973F35" w:rsidRPr="005F4DFB" w:rsidRDefault="00973F35" w:rsidP="00A2302D">
            <w:pPr>
              <w:jc w:val="center"/>
            </w:pPr>
            <w:proofErr w:type="gramStart"/>
            <w:r w:rsidRPr="005F4DFB">
              <w:t>Mean(</w:t>
            </w:r>
            <w:proofErr w:type="gramEnd"/>
            <w:r w:rsidRPr="005F4DFB">
              <w:t>SD)</w:t>
            </w:r>
          </w:p>
        </w:tc>
        <w:tc>
          <w:tcPr>
            <w:tcW w:w="24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A94F56" w14:textId="77777777" w:rsidR="00973F35" w:rsidRPr="005F4DFB" w:rsidRDefault="00973F35" w:rsidP="00A2302D">
            <w:pPr>
              <w:jc w:val="center"/>
            </w:pPr>
            <w:proofErr w:type="gramStart"/>
            <w:r w:rsidRPr="005F4DFB">
              <w:t>Mean(</w:t>
            </w:r>
            <w:proofErr w:type="gramEnd"/>
            <w:r w:rsidRPr="005F4DFB">
              <w:t>SD)</w:t>
            </w:r>
          </w:p>
        </w:tc>
        <w:tc>
          <w:tcPr>
            <w:tcW w:w="29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5588E1" w14:textId="77777777" w:rsidR="00973F35" w:rsidRPr="005F4DFB" w:rsidRDefault="00973F35" w:rsidP="00A2302D">
            <w:pPr>
              <w:jc w:val="center"/>
            </w:pPr>
            <w:r w:rsidRPr="005F4DFB">
              <w:t>P value</w:t>
            </w:r>
          </w:p>
        </w:tc>
      </w:tr>
      <w:tr w:rsidR="00973F35" w:rsidRPr="005F4DFB" w14:paraId="2FF97D6C" w14:textId="77777777" w:rsidTr="00A2302D">
        <w:trPr>
          <w:trHeight w:val="397"/>
        </w:trPr>
        <w:tc>
          <w:tcPr>
            <w:tcW w:w="48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5EF82C" w14:textId="77777777" w:rsidR="00973F35" w:rsidRPr="005F4DFB" w:rsidRDefault="00973F35" w:rsidP="00A2302D">
            <w:pPr>
              <w:jc w:val="center"/>
            </w:pPr>
            <w:r w:rsidRPr="005F4DFB">
              <w:t>AB: Ante-orbital floor</w:t>
            </w:r>
            <w:r>
              <w:t xml:space="preserve"> </w:t>
            </w:r>
            <w:r w:rsidRPr="005F4DFB">
              <w:t>(mm)</w:t>
            </w:r>
          </w:p>
        </w:tc>
        <w:tc>
          <w:tcPr>
            <w:tcW w:w="29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638720" w14:textId="77777777" w:rsidR="00973F35" w:rsidRPr="005F4DFB" w:rsidRDefault="00973F35" w:rsidP="00A2302D">
            <w:pPr>
              <w:jc w:val="center"/>
            </w:pPr>
            <w:r w:rsidRPr="005F4DFB">
              <w:t>23.81(2.11)</w:t>
            </w:r>
          </w:p>
        </w:tc>
        <w:tc>
          <w:tcPr>
            <w:tcW w:w="24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43B9FB" w14:textId="77777777" w:rsidR="00973F35" w:rsidRPr="005F4DFB" w:rsidRDefault="00973F35" w:rsidP="00A2302D">
            <w:pPr>
              <w:jc w:val="center"/>
            </w:pPr>
            <w:r w:rsidRPr="005F4DFB">
              <w:t>22.01(1.81)</w:t>
            </w:r>
          </w:p>
        </w:tc>
        <w:tc>
          <w:tcPr>
            <w:tcW w:w="29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42A67A" w14:textId="77777777" w:rsidR="00973F35" w:rsidRPr="005F4DFB" w:rsidRDefault="00973F35" w:rsidP="00A2302D">
            <w:pPr>
              <w:jc w:val="center"/>
            </w:pPr>
            <w:r w:rsidRPr="005F4DFB">
              <w:t>&lt;0.01</w:t>
            </w:r>
          </w:p>
        </w:tc>
      </w:tr>
      <w:tr w:rsidR="00973F35" w:rsidRPr="005F4DFB" w14:paraId="29392967" w14:textId="77777777" w:rsidTr="00A2302D">
        <w:trPr>
          <w:trHeight w:val="397"/>
        </w:trPr>
        <w:tc>
          <w:tcPr>
            <w:tcW w:w="4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4D6FAE" w14:textId="77777777" w:rsidR="00973F35" w:rsidRPr="005F4DFB" w:rsidRDefault="00973F35" w:rsidP="00A2302D">
            <w:pPr>
              <w:jc w:val="center"/>
            </w:pPr>
            <w:r w:rsidRPr="005F4DFB">
              <w:t>BC: Ante-medial wall</w:t>
            </w:r>
            <w:r>
              <w:t xml:space="preserve"> </w:t>
            </w:r>
            <w:r w:rsidRPr="005F4DFB">
              <w:t>(mm)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C218B6" w14:textId="77777777" w:rsidR="00973F35" w:rsidRPr="005F4DFB" w:rsidRDefault="00973F35" w:rsidP="00A2302D">
            <w:pPr>
              <w:jc w:val="center"/>
            </w:pPr>
            <w:r w:rsidRPr="005F4DFB">
              <w:t>22.76(2.05)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3AE84A" w14:textId="77777777" w:rsidR="00973F35" w:rsidRPr="005F4DFB" w:rsidRDefault="00973F35" w:rsidP="00A2302D">
            <w:pPr>
              <w:jc w:val="center"/>
            </w:pPr>
            <w:r w:rsidRPr="005F4DFB">
              <w:t>22.15(1.98)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EE477C" w14:textId="77777777" w:rsidR="00973F35" w:rsidRPr="005F4DFB" w:rsidRDefault="00973F35" w:rsidP="00A2302D">
            <w:pPr>
              <w:jc w:val="center"/>
            </w:pPr>
            <w:r w:rsidRPr="005F4DFB">
              <w:t>0.13</w:t>
            </w:r>
          </w:p>
        </w:tc>
      </w:tr>
      <w:tr w:rsidR="00973F35" w:rsidRPr="005F4DFB" w14:paraId="5141C0BD" w14:textId="77777777" w:rsidTr="00A2302D">
        <w:trPr>
          <w:trHeight w:val="397"/>
        </w:trPr>
        <w:tc>
          <w:tcPr>
            <w:tcW w:w="4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F62797" w14:textId="77777777" w:rsidR="00973F35" w:rsidRPr="005F4DFB" w:rsidRDefault="00973F35" w:rsidP="00A2302D">
            <w:pPr>
              <w:jc w:val="center"/>
            </w:pPr>
            <w:r w:rsidRPr="005F4DFB">
              <w:t>DE: Mid-orbital floor</w:t>
            </w:r>
            <w:r>
              <w:t xml:space="preserve"> </w:t>
            </w:r>
            <w:r w:rsidRPr="005F4DFB">
              <w:t>(mm)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599728" w14:textId="77777777" w:rsidR="00973F35" w:rsidRPr="005F4DFB" w:rsidRDefault="00973F35" w:rsidP="00A2302D">
            <w:pPr>
              <w:jc w:val="center"/>
            </w:pPr>
            <w:r w:rsidRPr="005F4DFB">
              <w:t>20.58(1.96)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08C86C" w14:textId="77777777" w:rsidR="00973F35" w:rsidRPr="005F4DFB" w:rsidRDefault="00973F35" w:rsidP="00A2302D">
            <w:pPr>
              <w:jc w:val="center"/>
            </w:pPr>
            <w:r w:rsidRPr="005F4DFB">
              <w:t>19.32(1.82)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FDD0D9" w14:textId="77777777" w:rsidR="00973F35" w:rsidRPr="005F4DFB" w:rsidRDefault="00973F35" w:rsidP="00A2302D">
            <w:pPr>
              <w:jc w:val="center"/>
            </w:pPr>
            <w:r w:rsidRPr="005F4DFB">
              <w:t>&lt;0.01</w:t>
            </w:r>
          </w:p>
        </w:tc>
      </w:tr>
      <w:tr w:rsidR="00973F35" w:rsidRPr="005F4DFB" w14:paraId="0AB60498" w14:textId="77777777" w:rsidTr="00A2302D">
        <w:trPr>
          <w:trHeight w:val="397"/>
        </w:trPr>
        <w:tc>
          <w:tcPr>
            <w:tcW w:w="4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8BFD6E" w14:textId="77777777" w:rsidR="00973F35" w:rsidRPr="005F4DFB" w:rsidRDefault="00973F35" w:rsidP="00A2302D">
            <w:pPr>
              <w:jc w:val="center"/>
            </w:pPr>
            <w:r w:rsidRPr="005F4DFB">
              <w:t>EF: Mid-medial wall</w:t>
            </w:r>
            <w:r>
              <w:t xml:space="preserve"> </w:t>
            </w:r>
            <w:r w:rsidRPr="005F4DFB">
              <w:t>(mm)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865EF2" w14:textId="77777777" w:rsidR="00973F35" w:rsidRPr="005F4DFB" w:rsidRDefault="00973F35" w:rsidP="00A2302D">
            <w:pPr>
              <w:jc w:val="center"/>
            </w:pPr>
            <w:r w:rsidRPr="005F4DFB">
              <w:t>16.83(1.99)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F538AA" w14:textId="77777777" w:rsidR="00973F35" w:rsidRPr="005F4DFB" w:rsidRDefault="00973F35" w:rsidP="00A2302D">
            <w:pPr>
              <w:jc w:val="center"/>
            </w:pPr>
            <w:r w:rsidRPr="005F4DFB">
              <w:t>16.17(1.66)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8BA7EC" w14:textId="77777777" w:rsidR="00973F35" w:rsidRPr="005F4DFB" w:rsidRDefault="00973F35" w:rsidP="00A2302D">
            <w:pPr>
              <w:jc w:val="center"/>
            </w:pPr>
            <w:r w:rsidRPr="005F4DFB">
              <w:t>0.07</w:t>
            </w:r>
          </w:p>
        </w:tc>
      </w:tr>
      <w:tr w:rsidR="00973F35" w:rsidRPr="005F4DFB" w14:paraId="126769A0" w14:textId="77777777" w:rsidTr="00A2302D">
        <w:trPr>
          <w:trHeight w:val="397"/>
        </w:trPr>
        <w:tc>
          <w:tcPr>
            <w:tcW w:w="4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DAF85D" w14:textId="77777777" w:rsidR="00973F35" w:rsidRPr="005F4DFB" w:rsidRDefault="00973F35" w:rsidP="00A2302D">
            <w:pPr>
              <w:jc w:val="center"/>
            </w:pPr>
            <w:r w:rsidRPr="005F4DFB">
              <w:t>GH: Post-orbital floor</w:t>
            </w:r>
            <w:r>
              <w:t xml:space="preserve"> </w:t>
            </w:r>
            <w:r w:rsidRPr="005F4DFB">
              <w:t>(mm)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76C3A8" w14:textId="77777777" w:rsidR="00973F35" w:rsidRPr="005F4DFB" w:rsidRDefault="00973F35" w:rsidP="00A2302D">
            <w:pPr>
              <w:jc w:val="center"/>
            </w:pPr>
            <w:r w:rsidRPr="005F4DFB">
              <w:t>9.48(1.63)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3CBC88" w14:textId="77777777" w:rsidR="00973F35" w:rsidRPr="005F4DFB" w:rsidRDefault="00973F35" w:rsidP="00A2302D">
            <w:pPr>
              <w:jc w:val="center"/>
            </w:pPr>
            <w:r w:rsidRPr="005F4DFB">
              <w:t>9.46(1.47)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195F3D" w14:textId="77777777" w:rsidR="00973F35" w:rsidRPr="005F4DFB" w:rsidRDefault="00973F35" w:rsidP="00A2302D">
            <w:pPr>
              <w:jc w:val="center"/>
            </w:pPr>
            <w:r w:rsidRPr="005F4DFB">
              <w:t>0.96</w:t>
            </w:r>
          </w:p>
        </w:tc>
      </w:tr>
      <w:tr w:rsidR="00973F35" w:rsidRPr="005F4DFB" w14:paraId="5B48D732" w14:textId="77777777" w:rsidTr="00A2302D">
        <w:trPr>
          <w:trHeight w:val="397"/>
        </w:trPr>
        <w:tc>
          <w:tcPr>
            <w:tcW w:w="4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4BD706" w14:textId="77777777" w:rsidR="00973F35" w:rsidRPr="005F4DFB" w:rsidRDefault="00973F35" w:rsidP="00A2302D">
            <w:pPr>
              <w:jc w:val="center"/>
            </w:pPr>
            <w:r w:rsidRPr="005F4DFB">
              <w:t>HI: Post-medial wall (mm)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84C7FE" w14:textId="77777777" w:rsidR="00973F35" w:rsidRPr="005F4DFB" w:rsidRDefault="00973F35" w:rsidP="00A2302D">
            <w:pPr>
              <w:jc w:val="center"/>
            </w:pPr>
            <w:r w:rsidRPr="005F4DFB">
              <w:t>11.18(2.17)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F90156" w14:textId="77777777" w:rsidR="00973F35" w:rsidRPr="005F4DFB" w:rsidRDefault="00973F35" w:rsidP="00A2302D">
            <w:pPr>
              <w:jc w:val="center"/>
            </w:pPr>
            <w:r w:rsidRPr="005F4DFB">
              <w:t>10.1(1.55)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B52492" w14:textId="77777777" w:rsidR="00973F35" w:rsidRPr="005F4DFB" w:rsidRDefault="00973F35" w:rsidP="00A2302D">
            <w:pPr>
              <w:jc w:val="center"/>
            </w:pPr>
            <w:r w:rsidRPr="005F4DFB">
              <w:t>&lt;0.01</w:t>
            </w:r>
          </w:p>
        </w:tc>
      </w:tr>
      <w:tr w:rsidR="00973F35" w:rsidRPr="005F4DFB" w14:paraId="79F5BA11" w14:textId="77777777" w:rsidTr="00A2302D">
        <w:trPr>
          <w:trHeight w:val="397"/>
        </w:trPr>
        <w:tc>
          <w:tcPr>
            <w:tcW w:w="4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74710F" w14:textId="77777777" w:rsidR="00973F35" w:rsidRPr="005F4DFB" w:rsidRDefault="00973F35" w:rsidP="00A2302D">
            <w:pPr>
              <w:jc w:val="center"/>
            </w:pPr>
            <w:r w:rsidRPr="005F4DFB">
              <w:rPr>
                <w:rFonts w:ascii="MS Mincho" w:eastAsia="MS Mincho" w:hAnsi="MS Mincho" w:cs="MS Mincho" w:hint="eastAsia"/>
              </w:rPr>
              <w:t>∠</w:t>
            </w:r>
            <w:r w:rsidRPr="005F4DFB">
              <w:t>ABC: Ante-angle</w:t>
            </w:r>
            <w:r>
              <w:t xml:space="preserve"> </w:t>
            </w:r>
            <w:r w:rsidRPr="005F4DFB">
              <w:t>(</w:t>
            </w:r>
            <w:r w:rsidRPr="005F4DFB">
              <w:t>゜</w:t>
            </w:r>
            <w:r w:rsidRPr="005F4DFB">
              <w:t>)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220266" w14:textId="77777777" w:rsidR="00973F35" w:rsidRPr="005F4DFB" w:rsidRDefault="00973F35" w:rsidP="00A2302D">
            <w:pPr>
              <w:jc w:val="center"/>
            </w:pPr>
            <w:r w:rsidRPr="005F4DFB">
              <w:t>109.4(5.16)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C2D480" w14:textId="77777777" w:rsidR="00973F35" w:rsidRPr="005F4DFB" w:rsidRDefault="00973F35" w:rsidP="00A2302D">
            <w:pPr>
              <w:jc w:val="center"/>
            </w:pPr>
            <w:r w:rsidRPr="005F4DFB">
              <w:t>110.8(4.35)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5F1D59" w14:textId="77777777" w:rsidR="00973F35" w:rsidRPr="005F4DFB" w:rsidRDefault="00973F35" w:rsidP="00A2302D">
            <w:pPr>
              <w:jc w:val="center"/>
            </w:pPr>
            <w:r w:rsidRPr="005F4DFB">
              <w:t>0.15</w:t>
            </w:r>
          </w:p>
        </w:tc>
      </w:tr>
      <w:tr w:rsidR="00973F35" w:rsidRPr="005F4DFB" w14:paraId="2D207606" w14:textId="77777777" w:rsidTr="00A2302D">
        <w:trPr>
          <w:trHeight w:val="397"/>
        </w:trPr>
        <w:tc>
          <w:tcPr>
            <w:tcW w:w="4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F01D1A" w14:textId="77777777" w:rsidR="00973F35" w:rsidRPr="005F4DFB" w:rsidRDefault="00973F35" w:rsidP="00A2302D">
            <w:pPr>
              <w:jc w:val="center"/>
            </w:pPr>
            <w:r w:rsidRPr="005F4DFB">
              <w:rPr>
                <w:rFonts w:ascii="MS Mincho" w:eastAsia="MS Mincho" w:hAnsi="MS Mincho" w:cs="MS Mincho" w:hint="eastAsia"/>
              </w:rPr>
              <w:t>∠</w:t>
            </w:r>
            <w:r w:rsidRPr="005F4DFB">
              <w:t>DEF: Mid-angle</w:t>
            </w:r>
            <w:r>
              <w:t xml:space="preserve"> </w:t>
            </w:r>
            <w:r w:rsidRPr="005F4DFB">
              <w:t>(</w:t>
            </w:r>
            <w:r w:rsidRPr="005F4DFB">
              <w:t>゜</w:t>
            </w:r>
            <w:r w:rsidRPr="005F4DFB">
              <w:t>)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996343" w14:textId="77777777" w:rsidR="00973F35" w:rsidRPr="005F4DFB" w:rsidRDefault="00973F35" w:rsidP="00A2302D">
            <w:pPr>
              <w:jc w:val="center"/>
            </w:pPr>
            <w:r w:rsidRPr="005F4DFB">
              <w:t>134.3(8.28)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81BBA3" w14:textId="77777777" w:rsidR="00973F35" w:rsidRPr="005F4DFB" w:rsidRDefault="00973F35" w:rsidP="00A2302D">
            <w:pPr>
              <w:jc w:val="center"/>
            </w:pPr>
            <w:r w:rsidRPr="005F4DFB">
              <w:t>133.9(5.50)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081BD5" w14:textId="77777777" w:rsidR="00973F35" w:rsidRPr="005F4DFB" w:rsidRDefault="00973F35" w:rsidP="00A2302D">
            <w:pPr>
              <w:jc w:val="center"/>
            </w:pPr>
            <w:r w:rsidRPr="005F4DFB">
              <w:t>0.75</w:t>
            </w:r>
          </w:p>
        </w:tc>
      </w:tr>
      <w:tr w:rsidR="00973F35" w:rsidRPr="005F4DFB" w14:paraId="0E72F98E" w14:textId="77777777" w:rsidTr="00A2302D">
        <w:trPr>
          <w:trHeight w:val="397"/>
        </w:trPr>
        <w:tc>
          <w:tcPr>
            <w:tcW w:w="4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5C8E22" w14:textId="77777777" w:rsidR="00973F35" w:rsidRPr="005F4DFB" w:rsidRDefault="00973F35" w:rsidP="00A2302D">
            <w:pPr>
              <w:jc w:val="center"/>
            </w:pPr>
            <w:r w:rsidRPr="005F4DFB">
              <w:rPr>
                <w:rFonts w:ascii="MS Mincho" w:eastAsia="MS Mincho" w:hAnsi="MS Mincho" w:cs="MS Mincho" w:hint="eastAsia"/>
              </w:rPr>
              <w:t>∠</w:t>
            </w:r>
            <w:r w:rsidRPr="005F4DFB">
              <w:t>GHI: Post-angle</w:t>
            </w:r>
            <w:r>
              <w:t xml:space="preserve"> </w:t>
            </w:r>
            <w:r w:rsidRPr="005F4DFB">
              <w:t>(</w:t>
            </w:r>
            <w:r w:rsidRPr="005F4DFB">
              <w:t>゜</w:t>
            </w:r>
            <w:r w:rsidRPr="005F4DFB">
              <w:t>)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C592E7" w14:textId="77777777" w:rsidR="00973F35" w:rsidRPr="005F4DFB" w:rsidRDefault="00973F35" w:rsidP="00A2302D">
            <w:pPr>
              <w:jc w:val="center"/>
            </w:pPr>
            <w:r w:rsidRPr="005F4DFB">
              <w:t>137.1(12.41)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A19EFB" w14:textId="77777777" w:rsidR="00973F35" w:rsidRPr="005F4DFB" w:rsidRDefault="00973F35" w:rsidP="00A2302D">
            <w:pPr>
              <w:jc w:val="center"/>
            </w:pPr>
            <w:r w:rsidRPr="005F4DFB">
              <w:t>141.4(9.93)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5CCEB7" w14:textId="77777777" w:rsidR="00973F35" w:rsidRPr="005F4DFB" w:rsidRDefault="00973F35" w:rsidP="00A2302D">
            <w:pPr>
              <w:jc w:val="center"/>
            </w:pPr>
            <w:r w:rsidRPr="005F4DFB">
              <w:t>0.06</w:t>
            </w:r>
          </w:p>
        </w:tc>
      </w:tr>
      <w:tr w:rsidR="00973F35" w:rsidRPr="005F4DFB" w14:paraId="0D628A39" w14:textId="77777777" w:rsidTr="00A2302D">
        <w:trPr>
          <w:trHeight w:val="397"/>
        </w:trPr>
        <w:tc>
          <w:tcPr>
            <w:tcW w:w="4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DC8377" w14:textId="77777777" w:rsidR="00973F35" w:rsidRPr="005F4DFB" w:rsidRDefault="00973F35" w:rsidP="00A2302D">
            <w:pPr>
              <w:jc w:val="center"/>
            </w:pPr>
            <w:proofErr w:type="spellStart"/>
            <w:r w:rsidRPr="005F4DFB">
              <w:t>Simotic</w:t>
            </w:r>
            <w:proofErr w:type="spellEnd"/>
            <w:r w:rsidRPr="005F4DFB">
              <w:t xml:space="preserve"> Index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AC65FE" w14:textId="77777777" w:rsidR="00973F35" w:rsidRPr="005F4DFB" w:rsidRDefault="00973F35" w:rsidP="00A2302D">
            <w:pPr>
              <w:jc w:val="center"/>
            </w:pPr>
            <w:r w:rsidRPr="005F4DFB">
              <w:t>0.67(0.14)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D17B31" w14:textId="77777777" w:rsidR="00973F35" w:rsidRPr="005F4DFB" w:rsidRDefault="00973F35" w:rsidP="00A2302D">
            <w:pPr>
              <w:jc w:val="center"/>
            </w:pPr>
            <w:r w:rsidRPr="005F4DFB">
              <w:t>0.54(0.12)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6FF04D" w14:textId="77777777" w:rsidR="00973F35" w:rsidRPr="005F4DFB" w:rsidRDefault="00973F35" w:rsidP="00A2302D">
            <w:pPr>
              <w:jc w:val="center"/>
            </w:pPr>
            <w:r w:rsidRPr="005F4DFB">
              <w:t>&lt;0.01</w:t>
            </w:r>
          </w:p>
        </w:tc>
      </w:tr>
      <w:tr w:rsidR="00973F35" w:rsidRPr="005F4DFB" w14:paraId="3A6A188B" w14:textId="77777777" w:rsidTr="00A2302D">
        <w:trPr>
          <w:trHeight w:val="397"/>
        </w:trPr>
        <w:tc>
          <w:tcPr>
            <w:tcW w:w="48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5D74CA" w14:textId="77777777" w:rsidR="00973F35" w:rsidRPr="005F4DFB" w:rsidRDefault="00973F35" w:rsidP="00A2302D">
            <w:pPr>
              <w:jc w:val="center"/>
            </w:pPr>
            <w:r>
              <w:t>T</w:t>
            </w:r>
            <w:r>
              <w:rPr>
                <w:rFonts w:hint="eastAsia"/>
              </w:rPr>
              <w:t xml:space="preserve">hickness </w:t>
            </w:r>
            <w:r>
              <w:t>of upper eyelid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56392E" w14:textId="77777777" w:rsidR="00973F35" w:rsidRPr="005F4DFB" w:rsidRDefault="00973F35" w:rsidP="00A2302D">
            <w:pPr>
              <w:jc w:val="center"/>
            </w:pPr>
            <w:r>
              <w:rPr>
                <w:rFonts w:hint="eastAsia"/>
              </w:rPr>
              <w:t>3.75(</w:t>
            </w:r>
            <w:r>
              <w:t>0.79</w:t>
            </w:r>
            <w:r>
              <w:rPr>
                <w:rFonts w:hint="eastAsia"/>
              </w:rPr>
              <w:t>)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DC84B6" w14:textId="77777777" w:rsidR="00973F35" w:rsidRPr="005F4DFB" w:rsidRDefault="00973F35" w:rsidP="00A2302D">
            <w:pPr>
              <w:jc w:val="center"/>
            </w:pPr>
            <w:r>
              <w:rPr>
                <w:rFonts w:hint="eastAsia"/>
              </w:rPr>
              <w:t>3.44(</w:t>
            </w:r>
            <w:r>
              <w:t>0.79</w:t>
            </w:r>
            <w:r>
              <w:rPr>
                <w:rFonts w:hint="eastAsia"/>
              </w:rPr>
              <w:t>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DBFC47" w14:textId="77777777" w:rsidR="00973F35" w:rsidRPr="005F4DFB" w:rsidRDefault="00973F35" w:rsidP="00A2302D">
            <w:pPr>
              <w:jc w:val="center"/>
            </w:pPr>
            <w:r>
              <w:rPr>
                <w:rFonts w:hint="eastAsia"/>
              </w:rPr>
              <w:t>0.06</w:t>
            </w:r>
          </w:p>
        </w:tc>
      </w:tr>
    </w:tbl>
    <w:p w14:paraId="70AA668D" w14:textId="4633DA5D" w:rsidR="00973F35" w:rsidRDefault="00973F35"/>
    <w:p w14:paraId="4E4CF7CD" w14:textId="77777777" w:rsidR="00973F35" w:rsidRDefault="00973F35">
      <w:pPr>
        <w:widowControl/>
        <w:jc w:val="left"/>
      </w:pPr>
      <w:r>
        <w:br w:type="page"/>
      </w:r>
    </w:p>
    <w:tbl>
      <w:tblPr>
        <w:tblW w:w="141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478"/>
        <w:gridCol w:w="3694"/>
        <w:gridCol w:w="1977"/>
        <w:gridCol w:w="519"/>
        <w:gridCol w:w="3575"/>
        <w:gridCol w:w="1917"/>
      </w:tblGrid>
      <w:tr w:rsidR="00973F35" w:rsidRPr="001F3387" w14:paraId="53D14265" w14:textId="77777777" w:rsidTr="00A2302D">
        <w:trPr>
          <w:trHeight w:val="397"/>
        </w:trPr>
        <w:tc>
          <w:tcPr>
            <w:tcW w:w="14160" w:type="dxa"/>
            <w:gridSpan w:val="6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6FDF2A" w14:textId="43A66E3B" w:rsidR="00973F35" w:rsidRPr="001F3387" w:rsidRDefault="00973F35" w:rsidP="00A2302D">
            <w:r w:rsidRPr="001F3387">
              <w:lastRenderedPageBreak/>
              <w:t xml:space="preserve">Table </w:t>
            </w:r>
            <w:r>
              <w:t>S</w:t>
            </w:r>
            <w:r w:rsidRPr="001F3387">
              <w:t>4. Angle and length correlation</w:t>
            </w:r>
          </w:p>
        </w:tc>
      </w:tr>
      <w:tr w:rsidR="00973F35" w:rsidRPr="001F3387" w14:paraId="7AE5DB0B" w14:textId="77777777" w:rsidTr="00A2302D">
        <w:trPr>
          <w:trHeight w:val="397"/>
        </w:trPr>
        <w:tc>
          <w:tcPr>
            <w:tcW w:w="24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ED0B83" w14:textId="77777777" w:rsidR="00973F35" w:rsidRPr="001F3387" w:rsidRDefault="00973F35" w:rsidP="00A2302D">
            <w:pPr>
              <w:jc w:val="center"/>
            </w:pPr>
          </w:p>
        </w:tc>
        <w:tc>
          <w:tcPr>
            <w:tcW w:w="568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DF6CDE" w14:textId="77777777" w:rsidR="00973F35" w:rsidRPr="001F3387" w:rsidRDefault="00973F35" w:rsidP="00A2302D">
            <w:pPr>
              <w:jc w:val="center"/>
            </w:pPr>
            <w:r w:rsidRPr="001F3387">
              <w:t>Male</w:t>
            </w:r>
          </w:p>
        </w:tc>
        <w:tc>
          <w:tcPr>
            <w:tcW w:w="5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60570A" w14:textId="77777777" w:rsidR="00973F35" w:rsidRPr="001F3387" w:rsidRDefault="00973F35" w:rsidP="00A2302D">
            <w:pPr>
              <w:jc w:val="center"/>
            </w:pPr>
          </w:p>
        </w:tc>
        <w:tc>
          <w:tcPr>
            <w:tcW w:w="548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F80508" w14:textId="77777777" w:rsidR="00973F35" w:rsidRPr="001F3387" w:rsidRDefault="00973F35" w:rsidP="00A2302D">
            <w:pPr>
              <w:jc w:val="center"/>
            </w:pPr>
            <w:r w:rsidRPr="001F3387">
              <w:t>Female</w:t>
            </w:r>
          </w:p>
        </w:tc>
      </w:tr>
      <w:tr w:rsidR="00973F35" w:rsidRPr="001F3387" w14:paraId="575183A8" w14:textId="77777777" w:rsidTr="00A2302D">
        <w:trPr>
          <w:trHeight w:val="397"/>
        </w:trPr>
        <w:tc>
          <w:tcPr>
            <w:tcW w:w="24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113EB6" w14:textId="77777777" w:rsidR="00973F35" w:rsidRPr="001F3387" w:rsidRDefault="00973F35" w:rsidP="00A2302D">
            <w:pPr>
              <w:jc w:val="center"/>
            </w:pPr>
          </w:p>
        </w:tc>
        <w:tc>
          <w:tcPr>
            <w:tcW w:w="37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9FC6ED" w14:textId="77777777" w:rsidR="00973F35" w:rsidRPr="001F3387" w:rsidRDefault="00973F35" w:rsidP="00A2302D">
            <w:pPr>
              <w:jc w:val="center"/>
            </w:pPr>
            <w:r w:rsidRPr="001F3387">
              <w:t>Correlation coefficient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9F40C7" w14:textId="77777777" w:rsidR="00973F35" w:rsidRPr="001F3387" w:rsidRDefault="00973F35" w:rsidP="00A2302D">
            <w:pPr>
              <w:jc w:val="center"/>
            </w:pPr>
            <w:r w:rsidRPr="001F3387">
              <w:t>P value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84BB21" w14:textId="77777777" w:rsidR="00973F35" w:rsidRPr="001F3387" w:rsidRDefault="00973F35" w:rsidP="00A2302D">
            <w:pPr>
              <w:jc w:val="center"/>
            </w:pPr>
          </w:p>
        </w:tc>
        <w:tc>
          <w:tcPr>
            <w:tcW w:w="35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0BBA9B" w14:textId="77777777" w:rsidR="00973F35" w:rsidRPr="001F3387" w:rsidRDefault="00973F35" w:rsidP="00A2302D">
            <w:pPr>
              <w:jc w:val="center"/>
            </w:pPr>
            <w:r w:rsidRPr="001F3387">
              <w:t>Correlation coefficient</w:t>
            </w:r>
          </w:p>
        </w:tc>
        <w:tc>
          <w:tcPr>
            <w:tcW w:w="19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028914" w14:textId="77777777" w:rsidR="00973F35" w:rsidRPr="001F3387" w:rsidRDefault="00973F35" w:rsidP="00A2302D">
            <w:pPr>
              <w:jc w:val="center"/>
            </w:pPr>
            <w:r w:rsidRPr="001F3387">
              <w:t>P value</w:t>
            </w:r>
          </w:p>
        </w:tc>
      </w:tr>
      <w:tr w:rsidR="00973F35" w:rsidRPr="001F3387" w14:paraId="33D24F8E" w14:textId="77777777" w:rsidTr="00A2302D">
        <w:trPr>
          <w:trHeight w:val="397"/>
        </w:trPr>
        <w:tc>
          <w:tcPr>
            <w:tcW w:w="24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D34A822" w14:textId="77777777" w:rsidR="00973F35" w:rsidRPr="001F3387" w:rsidRDefault="00973F35" w:rsidP="00A2302D">
            <w:pPr>
              <w:jc w:val="center"/>
            </w:pPr>
            <w:r w:rsidRPr="001F3387">
              <w:rPr>
                <w:rFonts w:ascii="MS Mincho" w:eastAsia="MS Mincho" w:hAnsi="MS Mincho" w:cs="MS Mincho" w:hint="eastAsia"/>
              </w:rPr>
              <w:t>∠</w:t>
            </w:r>
            <w:r w:rsidRPr="001F3387">
              <w:t>ABC,|BA|</w:t>
            </w:r>
          </w:p>
        </w:tc>
        <w:tc>
          <w:tcPr>
            <w:tcW w:w="37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2313F8" w14:textId="77777777" w:rsidR="00973F35" w:rsidRPr="001F3387" w:rsidRDefault="00973F35" w:rsidP="00A2302D">
            <w:pPr>
              <w:jc w:val="center"/>
            </w:pPr>
            <w:r w:rsidRPr="001F3387">
              <w:t>-0.6567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4C1CF10" w14:textId="77777777" w:rsidR="00973F35" w:rsidRPr="001F3387" w:rsidRDefault="00973F35" w:rsidP="00A2302D">
            <w:pPr>
              <w:jc w:val="center"/>
            </w:pPr>
            <w:r w:rsidRPr="001F3387">
              <w:t>&lt;0.01</w:t>
            </w:r>
          </w:p>
        </w:tc>
        <w:tc>
          <w:tcPr>
            <w:tcW w:w="5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31549A" w14:textId="77777777" w:rsidR="00973F35" w:rsidRPr="001F3387" w:rsidRDefault="00973F35" w:rsidP="00A2302D">
            <w:pPr>
              <w:jc w:val="center"/>
            </w:pPr>
          </w:p>
        </w:tc>
        <w:tc>
          <w:tcPr>
            <w:tcW w:w="35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1879634" w14:textId="77777777" w:rsidR="00973F35" w:rsidRPr="001F3387" w:rsidRDefault="00973F35" w:rsidP="00A2302D">
            <w:pPr>
              <w:jc w:val="center"/>
            </w:pPr>
            <w:r w:rsidRPr="001F3387">
              <w:t>-0.5036</w:t>
            </w:r>
          </w:p>
        </w:tc>
        <w:tc>
          <w:tcPr>
            <w:tcW w:w="19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999FED7" w14:textId="77777777" w:rsidR="00973F35" w:rsidRPr="001F3387" w:rsidRDefault="00973F35" w:rsidP="00A2302D">
            <w:pPr>
              <w:jc w:val="center"/>
            </w:pPr>
            <w:r w:rsidRPr="001F3387">
              <w:t>&lt;0.01</w:t>
            </w:r>
          </w:p>
        </w:tc>
      </w:tr>
      <w:tr w:rsidR="00973F35" w:rsidRPr="001F3387" w14:paraId="6872FC98" w14:textId="77777777" w:rsidTr="00A2302D">
        <w:trPr>
          <w:trHeight w:val="397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642CA89" w14:textId="77777777" w:rsidR="00973F35" w:rsidRPr="001F3387" w:rsidRDefault="00973F35" w:rsidP="00A2302D">
            <w:pPr>
              <w:jc w:val="center"/>
            </w:pPr>
            <w:r w:rsidRPr="001F3387">
              <w:rPr>
                <w:rFonts w:ascii="MS Mincho" w:eastAsia="MS Mincho" w:hAnsi="MS Mincho" w:cs="MS Mincho" w:hint="eastAsia"/>
              </w:rPr>
              <w:t>∠</w:t>
            </w:r>
            <w:r w:rsidRPr="001F3387">
              <w:t>ABC,|BC|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B60BC57" w14:textId="77777777" w:rsidR="00973F35" w:rsidRPr="001F3387" w:rsidRDefault="00973F35" w:rsidP="00A2302D">
            <w:pPr>
              <w:jc w:val="center"/>
            </w:pPr>
            <w:r w:rsidRPr="001F3387">
              <w:t>-0.355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92635E3" w14:textId="77777777" w:rsidR="00973F35" w:rsidRPr="001F3387" w:rsidRDefault="00973F35" w:rsidP="00A2302D">
            <w:pPr>
              <w:jc w:val="center"/>
            </w:pPr>
            <w:r w:rsidRPr="001F3387">
              <w:t>&lt;0.0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EE2F0A" w14:textId="77777777" w:rsidR="00973F35" w:rsidRPr="001F3387" w:rsidRDefault="00973F35" w:rsidP="00A2302D">
            <w:pPr>
              <w:jc w:val="center"/>
            </w:pP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18F69EC" w14:textId="77777777" w:rsidR="00973F35" w:rsidRPr="001F3387" w:rsidRDefault="00973F35" w:rsidP="00A2302D">
            <w:pPr>
              <w:jc w:val="center"/>
            </w:pPr>
            <w:r w:rsidRPr="001F3387">
              <w:t>-0.3544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5DF7408" w14:textId="77777777" w:rsidR="00973F35" w:rsidRPr="001F3387" w:rsidRDefault="00973F35" w:rsidP="00A2302D">
            <w:pPr>
              <w:jc w:val="center"/>
            </w:pPr>
            <w:r w:rsidRPr="001F3387">
              <w:t>0.02</w:t>
            </w:r>
          </w:p>
        </w:tc>
      </w:tr>
      <w:tr w:rsidR="00973F35" w:rsidRPr="001F3387" w14:paraId="5B4FFBAB" w14:textId="77777777" w:rsidTr="00A2302D">
        <w:trPr>
          <w:trHeight w:val="397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E513B12" w14:textId="77777777" w:rsidR="00973F35" w:rsidRPr="001F3387" w:rsidRDefault="00973F35" w:rsidP="00A2302D">
            <w:pPr>
              <w:jc w:val="center"/>
            </w:pPr>
            <w:r w:rsidRPr="001F3387">
              <w:t>|BA</w:t>
            </w:r>
            <w:proofErr w:type="gramStart"/>
            <w:r w:rsidRPr="001F3387">
              <w:t>|,|</w:t>
            </w:r>
            <w:proofErr w:type="gramEnd"/>
            <w:r w:rsidRPr="001F3387">
              <w:t>BC|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D53F1F0" w14:textId="77777777" w:rsidR="00973F35" w:rsidRPr="001F3387" w:rsidRDefault="00973F35" w:rsidP="00A2302D">
            <w:pPr>
              <w:jc w:val="center"/>
            </w:pPr>
            <w:r w:rsidRPr="001F3387">
              <w:t>0.061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8755A35" w14:textId="77777777" w:rsidR="00973F35" w:rsidRPr="001F3387" w:rsidRDefault="00973F35" w:rsidP="00A2302D">
            <w:pPr>
              <w:jc w:val="center"/>
            </w:pPr>
            <w:r w:rsidRPr="001F3387">
              <w:t>0.6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126AD0" w14:textId="77777777" w:rsidR="00973F35" w:rsidRPr="001F3387" w:rsidRDefault="00973F35" w:rsidP="00A2302D">
            <w:pPr>
              <w:jc w:val="center"/>
            </w:pP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29872F1" w14:textId="77777777" w:rsidR="00973F35" w:rsidRPr="001F3387" w:rsidRDefault="00973F35" w:rsidP="00A2302D">
            <w:pPr>
              <w:jc w:val="center"/>
            </w:pPr>
            <w:r w:rsidRPr="001F3387">
              <w:t>0.12969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D7E8F65" w14:textId="77777777" w:rsidR="00973F35" w:rsidRPr="001F3387" w:rsidRDefault="00973F35" w:rsidP="00A2302D">
            <w:pPr>
              <w:jc w:val="center"/>
            </w:pPr>
            <w:r w:rsidRPr="001F3387">
              <w:t>0.40</w:t>
            </w:r>
          </w:p>
        </w:tc>
      </w:tr>
      <w:tr w:rsidR="00973F35" w:rsidRPr="001F3387" w14:paraId="7C9E82DD" w14:textId="77777777" w:rsidTr="00A2302D">
        <w:trPr>
          <w:trHeight w:val="397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676B121" w14:textId="77777777" w:rsidR="00973F35" w:rsidRPr="001F3387" w:rsidRDefault="00973F35" w:rsidP="00A2302D">
            <w:pPr>
              <w:jc w:val="center"/>
            </w:pPr>
            <w:r w:rsidRPr="001F3387">
              <w:rPr>
                <w:rFonts w:ascii="MS Mincho" w:eastAsia="MS Mincho" w:hAnsi="MS Mincho" w:cs="MS Mincho" w:hint="eastAsia"/>
              </w:rPr>
              <w:t>∠</w:t>
            </w:r>
            <w:r w:rsidRPr="001F3387">
              <w:t>DEF,|ED|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27608F2" w14:textId="77777777" w:rsidR="00973F35" w:rsidRPr="001F3387" w:rsidRDefault="00973F35" w:rsidP="00A2302D">
            <w:pPr>
              <w:jc w:val="center"/>
            </w:pPr>
            <w:r w:rsidRPr="001F3387">
              <w:t>-0.14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541EA1A" w14:textId="77777777" w:rsidR="00973F35" w:rsidRPr="001F3387" w:rsidRDefault="00973F35" w:rsidP="00A2302D">
            <w:pPr>
              <w:jc w:val="center"/>
            </w:pPr>
            <w:r w:rsidRPr="001F3387">
              <w:t>0.28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BEDE81" w14:textId="77777777" w:rsidR="00973F35" w:rsidRPr="001F3387" w:rsidRDefault="00973F35" w:rsidP="00A2302D">
            <w:pPr>
              <w:jc w:val="center"/>
            </w:pP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16AECD4" w14:textId="77777777" w:rsidR="00973F35" w:rsidRPr="001F3387" w:rsidRDefault="00973F35" w:rsidP="00A2302D">
            <w:pPr>
              <w:jc w:val="center"/>
            </w:pPr>
            <w:r w:rsidRPr="001F3387">
              <w:t>-0.3414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E0C657F" w14:textId="77777777" w:rsidR="00973F35" w:rsidRPr="001F3387" w:rsidRDefault="00973F35" w:rsidP="00A2302D">
            <w:pPr>
              <w:jc w:val="center"/>
            </w:pPr>
            <w:r w:rsidRPr="001F3387">
              <w:t>0.02</w:t>
            </w:r>
          </w:p>
        </w:tc>
      </w:tr>
      <w:tr w:rsidR="00973F35" w:rsidRPr="001F3387" w14:paraId="47896A5A" w14:textId="77777777" w:rsidTr="00A2302D">
        <w:trPr>
          <w:trHeight w:val="397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80F4E4C" w14:textId="77777777" w:rsidR="00973F35" w:rsidRPr="001F3387" w:rsidRDefault="00973F35" w:rsidP="00A2302D">
            <w:pPr>
              <w:jc w:val="center"/>
            </w:pPr>
            <w:r w:rsidRPr="001F3387">
              <w:rPr>
                <w:rFonts w:ascii="MS Mincho" w:eastAsia="MS Mincho" w:hAnsi="MS Mincho" w:cs="MS Mincho" w:hint="eastAsia"/>
              </w:rPr>
              <w:t>∠</w:t>
            </w:r>
            <w:r w:rsidRPr="001F3387">
              <w:t>DEF,|EF|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E3B96BF" w14:textId="77777777" w:rsidR="00973F35" w:rsidRPr="001F3387" w:rsidRDefault="00973F35" w:rsidP="00A2302D">
            <w:pPr>
              <w:jc w:val="center"/>
            </w:pPr>
            <w:r w:rsidRPr="001F3387">
              <w:t>-0.45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F12EEC2" w14:textId="77777777" w:rsidR="00973F35" w:rsidRPr="001F3387" w:rsidRDefault="00973F35" w:rsidP="00A2302D">
            <w:pPr>
              <w:jc w:val="center"/>
            </w:pPr>
            <w:r w:rsidRPr="001F3387">
              <w:t>&lt;0.0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5E6C5B" w14:textId="77777777" w:rsidR="00973F35" w:rsidRPr="001F3387" w:rsidRDefault="00973F35" w:rsidP="00A2302D">
            <w:pPr>
              <w:jc w:val="center"/>
            </w:pP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56FBDC5" w14:textId="77777777" w:rsidR="00973F35" w:rsidRPr="001F3387" w:rsidRDefault="00973F35" w:rsidP="00A2302D">
            <w:pPr>
              <w:jc w:val="center"/>
            </w:pPr>
            <w:r w:rsidRPr="001F3387">
              <w:t>-0.2208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ACFF8D1" w14:textId="77777777" w:rsidR="00973F35" w:rsidRPr="001F3387" w:rsidRDefault="00973F35" w:rsidP="00A2302D">
            <w:pPr>
              <w:jc w:val="center"/>
            </w:pPr>
            <w:r w:rsidRPr="001F3387">
              <w:t>0.15</w:t>
            </w:r>
          </w:p>
        </w:tc>
      </w:tr>
      <w:tr w:rsidR="00973F35" w:rsidRPr="001F3387" w14:paraId="6182BF39" w14:textId="77777777" w:rsidTr="00A2302D">
        <w:trPr>
          <w:trHeight w:val="397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DC1E56B" w14:textId="77777777" w:rsidR="00973F35" w:rsidRPr="001F3387" w:rsidRDefault="00973F35" w:rsidP="00A2302D">
            <w:pPr>
              <w:jc w:val="center"/>
            </w:pPr>
            <w:r w:rsidRPr="001F3387">
              <w:t>|ED</w:t>
            </w:r>
            <w:proofErr w:type="gramStart"/>
            <w:r w:rsidRPr="001F3387">
              <w:t>|,|</w:t>
            </w:r>
            <w:proofErr w:type="gramEnd"/>
            <w:r w:rsidRPr="001F3387">
              <w:t>EF|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28B3B33" w14:textId="77777777" w:rsidR="00973F35" w:rsidRPr="001F3387" w:rsidRDefault="00973F35" w:rsidP="00A2302D">
            <w:pPr>
              <w:jc w:val="center"/>
            </w:pPr>
            <w:r w:rsidRPr="001F3387">
              <w:t>-0.05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26ADACA" w14:textId="77777777" w:rsidR="00973F35" w:rsidRPr="001F3387" w:rsidRDefault="00973F35" w:rsidP="00A2302D">
            <w:pPr>
              <w:jc w:val="center"/>
            </w:pPr>
            <w:r w:rsidRPr="001F3387">
              <w:t>0.6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5820E4" w14:textId="77777777" w:rsidR="00973F35" w:rsidRPr="001F3387" w:rsidRDefault="00973F35" w:rsidP="00A2302D">
            <w:pPr>
              <w:jc w:val="center"/>
            </w:pP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7F2BCCC" w14:textId="77777777" w:rsidR="00973F35" w:rsidRPr="001F3387" w:rsidRDefault="00973F35" w:rsidP="00A2302D">
            <w:pPr>
              <w:jc w:val="center"/>
            </w:pPr>
            <w:r w:rsidRPr="001F3387">
              <w:t>0.0513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641B327" w14:textId="77777777" w:rsidR="00973F35" w:rsidRPr="001F3387" w:rsidRDefault="00973F35" w:rsidP="00A2302D">
            <w:pPr>
              <w:jc w:val="center"/>
            </w:pPr>
            <w:r w:rsidRPr="001F3387">
              <w:t>0.74</w:t>
            </w:r>
          </w:p>
        </w:tc>
      </w:tr>
      <w:tr w:rsidR="00973F35" w:rsidRPr="001F3387" w14:paraId="59D60930" w14:textId="77777777" w:rsidTr="00A2302D">
        <w:trPr>
          <w:trHeight w:val="397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EEE8A9" w14:textId="77777777" w:rsidR="00973F35" w:rsidRPr="001F3387" w:rsidRDefault="00973F35" w:rsidP="00A2302D">
            <w:pPr>
              <w:jc w:val="center"/>
            </w:pPr>
            <w:r w:rsidRPr="001F3387">
              <w:rPr>
                <w:rFonts w:ascii="MS Mincho" w:eastAsia="MS Mincho" w:hAnsi="MS Mincho" w:cs="MS Mincho" w:hint="eastAsia"/>
              </w:rPr>
              <w:t>∠</w:t>
            </w:r>
            <w:r w:rsidRPr="001F3387">
              <w:t>GHI,|HG|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B609E5F" w14:textId="77777777" w:rsidR="00973F35" w:rsidRPr="001F3387" w:rsidRDefault="00973F35" w:rsidP="00A2302D">
            <w:pPr>
              <w:jc w:val="center"/>
            </w:pPr>
            <w:r w:rsidRPr="001F3387">
              <w:t>-0.195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4A86979" w14:textId="77777777" w:rsidR="00973F35" w:rsidRPr="001F3387" w:rsidRDefault="00973F35" w:rsidP="00A2302D">
            <w:pPr>
              <w:jc w:val="center"/>
            </w:pPr>
            <w:r w:rsidRPr="001F3387">
              <w:t>0.1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E2FAF5" w14:textId="77777777" w:rsidR="00973F35" w:rsidRPr="001F3387" w:rsidRDefault="00973F35" w:rsidP="00A2302D">
            <w:pPr>
              <w:jc w:val="center"/>
            </w:pP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DC26517" w14:textId="77777777" w:rsidR="00973F35" w:rsidRPr="001F3387" w:rsidRDefault="00973F35" w:rsidP="00A2302D">
            <w:pPr>
              <w:jc w:val="center"/>
            </w:pPr>
            <w:r w:rsidRPr="001F3387">
              <w:t>-0.3732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5AD0644" w14:textId="77777777" w:rsidR="00973F35" w:rsidRPr="001F3387" w:rsidRDefault="00973F35" w:rsidP="00A2302D">
            <w:pPr>
              <w:jc w:val="center"/>
            </w:pPr>
            <w:r w:rsidRPr="001F3387">
              <w:t>0.01</w:t>
            </w:r>
          </w:p>
        </w:tc>
      </w:tr>
      <w:tr w:rsidR="00973F35" w:rsidRPr="001F3387" w14:paraId="5ED3D070" w14:textId="77777777" w:rsidTr="00A2302D">
        <w:trPr>
          <w:trHeight w:val="397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32B4FE8" w14:textId="77777777" w:rsidR="00973F35" w:rsidRPr="001F3387" w:rsidRDefault="00973F35" w:rsidP="00A2302D">
            <w:pPr>
              <w:jc w:val="center"/>
            </w:pPr>
            <w:r w:rsidRPr="001F3387">
              <w:rPr>
                <w:rFonts w:ascii="MS Mincho" w:eastAsia="MS Mincho" w:hAnsi="MS Mincho" w:cs="MS Mincho" w:hint="eastAsia"/>
              </w:rPr>
              <w:t>∠</w:t>
            </w:r>
            <w:r w:rsidRPr="001F3387">
              <w:t>GHI,|HI|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FA5261D" w14:textId="77777777" w:rsidR="00973F35" w:rsidRPr="001F3387" w:rsidRDefault="00973F35" w:rsidP="00A2302D">
            <w:pPr>
              <w:jc w:val="center"/>
            </w:pPr>
            <w:r w:rsidRPr="001F3387">
              <w:t>-0.162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DB3EE2B" w14:textId="77777777" w:rsidR="00973F35" w:rsidRPr="001F3387" w:rsidRDefault="00973F35" w:rsidP="00A2302D">
            <w:pPr>
              <w:jc w:val="center"/>
            </w:pPr>
            <w:r w:rsidRPr="001F3387">
              <w:t>0.2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C4CAFA" w14:textId="77777777" w:rsidR="00973F35" w:rsidRPr="001F3387" w:rsidRDefault="00973F35" w:rsidP="00A2302D">
            <w:pPr>
              <w:jc w:val="center"/>
            </w:pPr>
          </w:p>
        </w:tc>
        <w:tc>
          <w:tcPr>
            <w:tcW w:w="3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AABAD43" w14:textId="77777777" w:rsidR="00973F35" w:rsidRPr="001F3387" w:rsidRDefault="00973F35" w:rsidP="00A2302D">
            <w:pPr>
              <w:jc w:val="center"/>
            </w:pPr>
            <w:r w:rsidRPr="001F3387">
              <w:t>0.18493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722D862" w14:textId="77777777" w:rsidR="00973F35" w:rsidRPr="001F3387" w:rsidRDefault="00973F35" w:rsidP="00A2302D">
            <w:pPr>
              <w:jc w:val="center"/>
            </w:pPr>
            <w:r w:rsidRPr="001F3387">
              <w:t>0.23</w:t>
            </w:r>
          </w:p>
        </w:tc>
      </w:tr>
      <w:tr w:rsidR="00973F35" w:rsidRPr="001F3387" w14:paraId="23DB3E56" w14:textId="77777777" w:rsidTr="00A2302D">
        <w:trPr>
          <w:trHeight w:val="397"/>
        </w:trPr>
        <w:tc>
          <w:tcPr>
            <w:tcW w:w="24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EF0324C" w14:textId="77777777" w:rsidR="00973F35" w:rsidRPr="001F3387" w:rsidRDefault="00973F35" w:rsidP="00A2302D">
            <w:pPr>
              <w:jc w:val="center"/>
            </w:pPr>
            <w:r w:rsidRPr="001F3387">
              <w:t>|HG</w:t>
            </w:r>
            <w:proofErr w:type="gramStart"/>
            <w:r w:rsidRPr="001F3387">
              <w:t>|,|</w:t>
            </w:r>
            <w:proofErr w:type="gramEnd"/>
            <w:r w:rsidRPr="001F3387">
              <w:t>HI|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FC6971A" w14:textId="77777777" w:rsidR="00973F35" w:rsidRPr="001F3387" w:rsidRDefault="00973F35" w:rsidP="00A2302D">
            <w:pPr>
              <w:jc w:val="center"/>
            </w:pPr>
            <w:r w:rsidRPr="001F3387">
              <w:t>-0.197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09FA645" w14:textId="77777777" w:rsidR="00973F35" w:rsidRPr="001F3387" w:rsidRDefault="00973F35" w:rsidP="00A2302D">
            <w:pPr>
              <w:jc w:val="center"/>
            </w:pPr>
            <w:r w:rsidRPr="001F3387">
              <w:t>0.13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BA9F7F" w14:textId="77777777" w:rsidR="00973F35" w:rsidRPr="001F3387" w:rsidRDefault="00973F35" w:rsidP="00A2302D">
            <w:pPr>
              <w:jc w:val="center"/>
            </w:pPr>
          </w:p>
        </w:tc>
        <w:tc>
          <w:tcPr>
            <w:tcW w:w="35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D85C3B1" w14:textId="77777777" w:rsidR="00973F35" w:rsidRPr="001F3387" w:rsidRDefault="00973F35" w:rsidP="00A2302D">
            <w:pPr>
              <w:jc w:val="center"/>
            </w:pPr>
            <w:r w:rsidRPr="001F3387">
              <w:t>-0.3157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FB16779" w14:textId="77777777" w:rsidR="00973F35" w:rsidRPr="001F3387" w:rsidRDefault="00973F35" w:rsidP="00A2302D">
            <w:pPr>
              <w:jc w:val="center"/>
            </w:pPr>
            <w:r w:rsidRPr="001F3387">
              <w:t>0.04</w:t>
            </w:r>
          </w:p>
        </w:tc>
      </w:tr>
    </w:tbl>
    <w:p w14:paraId="570DC462" w14:textId="21EACE63" w:rsidR="00973F35" w:rsidRDefault="00973F35"/>
    <w:p w14:paraId="47FC7EC3" w14:textId="77777777" w:rsidR="00973F35" w:rsidRDefault="00973F35">
      <w:pPr>
        <w:widowControl/>
        <w:jc w:val="left"/>
      </w:pPr>
      <w:r>
        <w:br w:type="page"/>
      </w:r>
    </w:p>
    <w:tbl>
      <w:tblPr>
        <w:tblW w:w="1445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977"/>
        <w:gridCol w:w="1843"/>
        <w:gridCol w:w="1843"/>
        <w:gridCol w:w="1701"/>
        <w:gridCol w:w="708"/>
        <w:gridCol w:w="1843"/>
        <w:gridCol w:w="1843"/>
        <w:gridCol w:w="1701"/>
      </w:tblGrid>
      <w:tr w:rsidR="00973F35" w:rsidRPr="00A64980" w14:paraId="521C3F3E" w14:textId="77777777" w:rsidTr="00A2302D">
        <w:trPr>
          <w:trHeight w:val="397"/>
        </w:trPr>
        <w:tc>
          <w:tcPr>
            <w:tcW w:w="14459" w:type="dxa"/>
            <w:gridSpan w:val="8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A0990C" w14:textId="235D0C1D" w:rsidR="00973F35" w:rsidRPr="00A64980" w:rsidRDefault="00973F35" w:rsidP="00A2302D">
            <w:r w:rsidRPr="00A64980">
              <w:lastRenderedPageBreak/>
              <w:t xml:space="preserve">Table </w:t>
            </w:r>
            <w:r>
              <w:t>S</w:t>
            </w:r>
            <w:r w:rsidRPr="00A64980">
              <w:t xml:space="preserve">5. Difference </w:t>
            </w:r>
            <w:r>
              <w:t>in</w:t>
            </w:r>
            <w:r w:rsidRPr="00A64980">
              <w:t xml:space="preserve"> orbital floor and medial wall length, angle, </w:t>
            </w:r>
            <w:proofErr w:type="spellStart"/>
            <w:r w:rsidRPr="00A64980">
              <w:t>simotic</w:t>
            </w:r>
            <w:proofErr w:type="spellEnd"/>
            <w:r w:rsidRPr="00A64980">
              <w:t xml:space="preserve"> index</w:t>
            </w:r>
            <w:r>
              <w:t>, and thickness of upper eyelid</w:t>
            </w:r>
            <w:r w:rsidRPr="00A64980">
              <w:t xml:space="preserve"> between type A and B</w:t>
            </w:r>
          </w:p>
        </w:tc>
      </w:tr>
      <w:tr w:rsidR="00973F35" w:rsidRPr="00A64980" w14:paraId="1234542C" w14:textId="77777777" w:rsidTr="00A2302D">
        <w:trPr>
          <w:trHeight w:val="397"/>
        </w:trPr>
        <w:tc>
          <w:tcPr>
            <w:tcW w:w="297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B31E38" w14:textId="77777777" w:rsidR="00973F35" w:rsidRPr="00A64980" w:rsidRDefault="00973F35" w:rsidP="00A2302D">
            <w:pPr>
              <w:jc w:val="center"/>
            </w:pPr>
          </w:p>
        </w:tc>
        <w:tc>
          <w:tcPr>
            <w:tcW w:w="5387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9B0504" w14:textId="77777777" w:rsidR="00973F35" w:rsidRPr="00A64980" w:rsidRDefault="00973F35" w:rsidP="00A2302D">
            <w:pPr>
              <w:jc w:val="center"/>
            </w:pPr>
            <w:r w:rsidRPr="00A64980">
              <w:t>Male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1C268B" w14:textId="77777777" w:rsidR="00973F35" w:rsidRPr="00A64980" w:rsidRDefault="00973F35" w:rsidP="00A2302D">
            <w:pPr>
              <w:jc w:val="center"/>
            </w:pPr>
          </w:p>
        </w:tc>
        <w:tc>
          <w:tcPr>
            <w:tcW w:w="5387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FF9643" w14:textId="77777777" w:rsidR="00973F35" w:rsidRPr="00A64980" w:rsidRDefault="00973F35" w:rsidP="00A2302D">
            <w:pPr>
              <w:jc w:val="center"/>
            </w:pPr>
            <w:r w:rsidRPr="00A64980">
              <w:t>Female</w:t>
            </w:r>
          </w:p>
        </w:tc>
      </w:tr>
      <w:tr w:rsidR="00973F35" w:rsidRPr="00A64980" w14:paraId="0912B88C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8DC890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543F6F" w14:textId="77777777" w:rsidR="00973F35" w:rsidRPr="00A64980" w:rsidRDefault="00973F35" w:rsidP="00A2302D">
            <w:pPr>
              <w:jc w:val="center"/>
            </w:pPr>
            <w:r w:rsidRPr="00A64980">
              <w:t>Type A n=28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1280BB" w14:textId="77777777" w:rsidR="00973F35" w:rsidRPr="00A64980" w:rsidRDefault="00973F35" w:rsidP="00A2302D">
            <w:pPr>
              <w:jc w:val="center"/>
            </w:pPr>
            <w:r w:rsidRPr="00A64980">
              <w:t>Type B n=32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E165FD" w14:textId="77777777" w:rsidR="00973F35" w:rsidRPr="00A64980" w:rsidRDefault="00973F35" w:rsidP="00A2302D">
            <w:pPr>
              <w:jc w:val="center"/>
            </w:pPr>
            <w:r w:rsidRPr="00A64980">
              <w:t>Comparison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1295DF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0C4242" w14:textId="77777777" w:rsidR="00973F35" w:rsidRPr="00A64980" w:rsidRDefault="00973F35" w:rsidP="00A2302D">
            <w:pPr>
              <w:jc w:val="center"/>
            </w:pPr>
            <w:r w:rsidRPr="00A64980">
              <w:t>Type A n=9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56CB4C" w14:textId="77777777" w:rsidR="00973F35" w:rsidRPr="00A64980" w:rsidRDefault="00973F35" w:rsidP="00A2302D">
            <w:pPr>
              <w:jc w:val="center"/>
            </w:pPr>
            <w:r w:rsidRPr="00A64980">
              <w:t>Type B n=35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C1FCFA" w14:textId="77777777" w:rsidR="00973F35" w:rsidRPr="00A64980" w:rsidRDefault="00973F35" w:rsidP="00A2302D">
            <w:pPr>
              <w:jc w:val="center"/>
            </w:pPr>
            <w:r w:rsidRPr="00A64980">
              <w:t>Comparison</w:t>
            </w:r>
          </w:p>
        </w:tc>
      </w:tr>
      <w:tr w:rsidR="00973F35" w:rsidRPr="00A64980" w14:paraId="668A2DDD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3E8F67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103344" w14:textId="77777777" w:rsidR="00973F35" w:rsidRPr="00A64980" w:rsidRDefault="00973F35" w:rsidP="00A2302D">
            <w:pPr>
              <w:jc w:val="center"/>
            </w:pPr>
            <w:proofErr w:type="gramStart"/>
            <w:r w:rsidRPr="00A64980">
              <w:t>Mean(</w:t>
            </w:r>
            <w:proofErr w:type="gramEnd"/>
            <w:r w:rsidRPr="00A64980">
              <w:t>SD)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8B912B" w14:textId="77777777" w:rsidR="00973F35" w:rsidRPr="00A64980" w:rsidRDefault="00973F35" w:rsidP="00A2302D">
            <w:pPr>
              <w:jc w:val="center"/>
            </w:pPr>
            <w:proofErr w:type="gramStart"/>
            <w:r w:rsidRPr="00A64980">
              <w:t>Mean(</w:t>
            </w:r>
            <w:proofErr w:type="gramEnd"/>
            <w:r w:rsidRPr="00A64980">
              <w:t>SD)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4CF3D0" w14:textId="77777777" w:rsidR="00973F35" w:rsidRPr="00A64980" w:rsidRDefault="00973F35" w:rsidP="00A2302D">
            <w:pPr>
              <w:jc w:val="center"/>
            </w:pPr>
            <w:r w:rsidRPr="00A64980">
              <w:t>P value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32608F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AF1A4C" w14:textId="77777777" w:rsidR="00973F35" w:rsidRPr="00A64980" w:rsidRDefault="00973F35" w:rsidP="00A2302D">
            <w:pPr>
              <w:jc w:val="center"/>
            </w:pPr>
            <w:proofErr w:type="gramStart"/>
            <w:r w:rsidRPr="00A64980">
              <w:t>Mean(</w:t>
            </w:r>
            <w:proofErr w:type="gramEnd"/>
            <w:r w:rsidRPr="00A64980">
              <w:t>SD)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90D954" w14:textId="77777777" w:rsidR="00973F35" w:rsidRPr="00A64980" w:rsidRDefault="00973F35" w:rsidP="00A2302D">
            <w:pPr>
              <w:jc w:val="center"/>
            </w:pPr>
            <w:proofErr w:type="gramStart"/>
            <w:r w:rsidRPr="00A64980">
              <w:t>Mean(</w:t>
            </w:r>
            <w:proofErr w:type="gramEnd"/>
            <w:r w:rsidRPr="00A64980">
              <w:t>SD)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EE784E" w14:textId="77777777" w:rsidR="00973F35" w:rsidRPr="00A64980" w:rsidRDefault="00973F35" w:rsidP="00A2302D">
            <w:pPr>
              <w:jc w:val="center"/>
            </w:pPr>
            <w:r w:rsidRPr="00A64980">
              <w:t>P value</w:t>
            </w:r>
          </w:p>
        </w:tc>
      </w:tr>
      <w:tr w:rsidR="00973F35" w:rsidRPr="00A64980" w14:paraId="3FED733F" w14:textId="77777777" w:rsidTr="00A2302D">
        <w:trPr>
          <w:trHeight w:val="397"/>
        </w:trPr>
        <w:tc>
          <w:tcPr>
            <w:tcW w:w="297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0E55D8" w14:textId="77777777" w:rsidR="00973F35" w:rsidRPr="00A64980" w:rsidRDefault="00973F35" w:rsidP="00A2302D">
            <w:pPr>
              <w:jc w:val="center"/>
            </w:pPr>
            <w:r w:rsidRPr="00A64980">
              <w:t>AB: Ante-orbital floor</w:t>
            </w:r>
            <w:r>
              <w:t xml:space="preserve"> </w:t>
            </w:r>
            <w:r w:rsidRPr="00A64980">
              <w:t>(mm)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002226" w14:textId="77777777" w:rsidR="00973F35" w:rsidRPr="00A64980" w:rsidRDefault="00973F35" w:rsidP="00A2302D">
            <w:pPr>
              <w:jc w:val="center"/>
            </w:pPr>
            <w:r w:rsidRPr="00A64980">
              <w:t>23.66(1.92)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2AEE1D" w14:textId="77777777" w:rsidR="00973F35" w:rsidRPr="00A64980" w:rsidRDefault="00973F35" w:rsidP="00A2302D">
            <w:pPr>
              <w:jc w:val="center"/>
            </w:pPr>
            <w:r w:rsidRPr="00A64980">
              <w:t>23.93(2.28)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FD8E01" w14:textId="77777777" w:rsidR="00973F35" w:rsidRPr="00A64980" w:rsidRDefault="00973F35" w:rsidP="00A2302D">
            <w:pPr>
              <w:jc w:val="center"/>
            </w:pPr>
            <w:r w:rsidRPr="00A64980">
              <w:t>0.62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3D6A13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1B06BD" w14:textId="77777777" w:rsidR="00973F35" w:rsidRPr="00A64980" w:rsidRDefault="00973F35" w:rsidP="00A2302D">
            <w:pPr>
              <w:jc w:val="center"/>
            </w:pPr>
            <w:r w:rsidRPr="00A64980">
              <w:t>22.46(2.37)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DE3E1A" w14:textId="77777777" w:rsidR="00973F35" w:rsidRPr="00A64980" w:rsidRDefault="00973F35" w:rsidP="00A2302D">
            <w:pPr>
              <w:jc w:val="center"/>
            </w:pPr>
            <w:r w:rsidRPr="00A64980">
              <w:t>21.89(1.66)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015A2F" w14:textId="77777777" w:rsidR="00973F35" w:rsidRPr="00A64980" w:rsidRDefault="00973F35" w:rsidP="00A2302D">
            <w:pPr>
              <w:jc w:val="center"/>
            </w:pPr>
            <w:r w:rsidRPr="00A64980">
              <w:t>0.41</w:t>
            </w:r>
          </w:p>
        </w:tc>
      </w:tr>
      <w:tr w:rsidR="00973F35" w:rsidRPr="00A64980" w14:paraId="163D79E1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6B1E3E" w14:textId="77777777" w:rsidR="00973F35" w:rsidRPr="00A64980" w:rsidRDefault="00973F35" w:rsidP="00A2302D">
            <w:pPr>
              <w:jc w:val="center"/>
            </w:pPr>
            <w:r w:rsidRPr="00A64980">
              <w:t>BC: Ante-medial wall</w:t>
            </w:r>
            <w:r>
              <w:t xml:space="preserve"> </w:t>
            </w:r>
            <w:r w:rsidRPr="00A64980">
              <w:t>(mm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73E8A6" w14:textId="77777777" w:rsidR="00973F35" w:rsidRPr="00A64980" w:rsidRDefault="00973F35" w:rsidP="00A2302D">
            <w:pPr>
              <w:jc w:val="center"/>
            </w:pPr>
            <w:r w:rsidRPr="00A64980">
              <w:t>23.08(1.9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B0DDA7" w14:textId="77777777" w:rsidR="00973F35" w:rsidRPr="00A64980" w:rsidRDefault="00973F35" w:rsidP="00A2302D">
            <w:pPr>
              <w:jc w:val="center"/>
            </w:pPr>
            <w:r w:rsidRPr="00A64980">
              <w:t>22.49(2.1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343618" w14:textId="77777777" w:rsidR="00973F35" w:rsidRPr="00A64980" w:rsidRDefault="00973F35" w:rsidP="00A2302D">
            <w:pPr>
              <w:jc w:val="center"/>
            </w:pPr>
            <w:r w:rsidRPr="00A64980">
              <w:t>0.1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0C1C3F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A47B71" w14:textId="77777777" w:rsidR="00973F35" w:rsidRPr="00A64980" w:rsidRDefault="00973F35" w:rsidP="00A2302D">
            <w:pPr>
              <w:jc w:val="center"/>
            </w:pPr>
            <w:r w:rsidRPr="00A64980">
              <w:t>23.06(1.4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20A718" w14:textId="77777777" w:rsidR="00973F35" w:rsidRPr="00A64980" w:rsidRDefault="00973F35" w:rsidP="00A2302D">
            <w:pPr>
              <w:jc w:val="center"/>
            </w:pPr>
            <w:r w:rsidRPr="00A64980">
              <w:t>21.92(2.0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B7261A" w14:textId="77777777" w:rsidR="00973F35" w:rsidRPr="00A64980" w:rsidRDefault="00973F35" w:rsidP="00A2302D">
            <w:pPr>
              <w:jc w:val="center"/>
            </w:pPr>
            <w:r w:rsidRPr="00A64980">
              <w:t>0.12</w:t>
            </w:r>
          </w:p>
        </w:tc>
      </w:tr>
      <w:tr w:rsidR="00973F35" w:rsidRPr="00A64980" w14:paraId="0056FAA4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797CB0" w14:textId="77777777" w:rsidR="00973F35" w:rsidRPr="00A64980" w:rsidRDefault="00973F35" w:rsidP="00A2302D">
            <w:pPr>
              <w:jc w:val="center"/>
            </w:pPr>
            <w:r w:rsidRPr="00A64980">
              <w:t>DE: Mid-orbital floor</w:t>
            </w:r>
            <w:r>
              <w:t xml:space="preserve"> </w:t>
            </w:r>
            <w:r w:rsidRPr="00A64980">
              <w:t>(mm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B13E83" w14:textId="77777777" w:rsidR="00973F35" w:rsidRPr="00A64980" w:rsidRDefault="00973F35" w:rsidP="00A2302D">
            <w:pPr>
              <w:jc w:val="center"/>
            </w:pPr>
            <w:r w:rsidRPr="00A64980">
              <w:t>20.62(2.0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B7E182" w14:textId="77777777" w:rsidR="00973F35" w:rsidRPr="00A64980" w:rsidRDefault="00973F35" w:rsidP="00A2302D">
            <w:pPr>
              <w:jc w:val="center"/>
            </w:pPr>
            <w:r w:rsidRPr="00A64980">
              <w:t>20.55(1.9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5321B9" w14:textId="77777777" w:rsidR="00973F35" w:rsidRPr="00A64980" w:rsidRDefault="00973F35" w:rsidP="00A2302D">
            <w:pPr>
              <w:jc w:val="center"/>
            </w:pPr>
            <w:r w:rsidRPr="00A64980">
              <w:t>0.8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41C3D1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0234D1" w14:textId="77777777" w:rsidR="00973F35" w:rsidRPr="00A64980" w:rsidRDefault="00973F35" w:rsidP="00A2302D">
            <w:pPr>
              <w:jc w:val="center"/>
            </w:pPr>
            <w:r w:rsidRPr="00A64980">
              <w:t>19.97(1.5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B1148F" w14:textId="77777777" w:rsidR="00973F35" w:rsidRPr="00A64980" w:rsidRDefault="00973F35" w:rsidP="00A2302D">
            <w:pPr>
              <w:jc w:val="center"/>
            </w:pPr>
            <w:r w:rsidRPr="00A64980">
              <w:t>19.16(1.8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6E9BAB" w14:textId="77777777" w:rsidR="00973F35" w:rsidRPr="00A64980" w:rsidRDefault="00973F35" w:rsidP="00A2302D">
            <w:pPr>
              <w:jc w:val="center"/>
            </w:pPr>
            <w:r w:rsidRPr="00A64980">
              <w:t>0.23</w:t>
            </w:r>
          </w:p>
        </w:tc>
      </w:tr>
      <w:tr w:rsidR="00973F35" w:rsidRPr="00A64980" w14:paraId="524D4386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DA2173" w14:textId="77777777" w:rsidR="00973F35" w:rsidRPr="00A64980" w:rsidRDefault="00973F35" w:rsidP="00A2302D">
            <w:pPr>
              <w:jc w:val="center"/>
            </w:pPr>
            <w:r w:rsidRPr="00A64980">
              <w:t>EF: Mid-medial wall</w:t>
            </w:r>
            <w:r>
              <w:t xml:space="preserve"> </w:t>
            </w:r>
            <w:r w:rsidRPr="00A64980">
              <w:t>(mm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41F147" w14:textId="77777777" w:rsidR="00973F35" w:rsidRPr="00A64980" w:rsidRDefault="00973F35" w:rsidP="00A2302D">
            <w:pPr>
              <w:jc w:val="center"/>
            </w:pPr>
            <w:r w:rsidRPr="00A64980">
              <w:t>16.37(2.1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D1F102" w14:textId="77777777" w:rsidR="00973F35" w:rsidRPr="00A64980" w:rsidRDefault="00973F35" w:rsidP="00A2302D">
            <w:pPr>
              <w:jc w:val="center"/>
            </w:pPr>
            <w:r w:rsidRPr="00A64980">
              <w:t>17.23(1.7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17A6C2" w14:textId="77777777" w:rsidR="00973F35" w:rsidRPr="00A64980" w:rsidRDefault="00973F35" w:rsidP="00A2302D">
            <w:pPr>
              <w:jc w:val="center"/>
            </w:pPr>
            <w:r w:rsidRPr="00A64980">
              <w:t>0.0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652077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9B53B6" w14:textId="77777777" w:rsidR="00973F35" w:rsidRPr="00A64980" w:rsidRDefault="00973F35" w:rsidP="00A2302D">
            <w:pPr>
              <w:jc w:val="center"/>
            </w:pPr>
            <w:r w:rsidRPr="00A64980">
              <w:t>15.79(1.3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E76F32" w14:textId="77777777" w:rsidR="00973F35" w:rsidRPr="00A64980" w:rsidRDefault="00973F35" w:rsidP="00A2302D">
            <w:pPr>
              <w:jc w:val="center"/>
            </w:pPr>
            <w:r w:rsidRPr="00A64980">
              <w:t>16.26(1.7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A1913A" w14:textId="77777777" w:rsidR="00973F35" w:rsidRPr="00A64980" w:rsidRDefault="00973F35" w:rsidP="00A2302D">
            <w:pPr>
              <w:jc w:val="center"/>
            </w:pPr>
            <w:r w:rsidRPr="00A64980">
              <w:t>0.45</w:t>
            </w:r>
          </w:p>
        </w:tc>
      </w:tr>
      <w:tr w:rsidR="00973F35" w:rsidRPr="00A64980" w14:paraId="132655F3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24436B" w14:textId="77777777" w:rsidR="00973F35" w:rsidRPr="00A64980" w:rsidRDefault="00973F35" w:rsidP="00A2302D">
            <w:pPr>
              <w:jc w:val="center"/>
            </w:pPr>
            <w:r w:rsidRPr="00A64980">
              <w:t>GH: Post-orbital floor</w:t>
            </w:r>
            <w:r>
              <w:t xml:space="preserve"> </w:t>
            </w:r>
            <w:r w:rsidRPr="00A64980">
              <w:t>(mm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3B549B" w14:textId="77777777" w:rsidR="00973F35" w:rsidRPr="00A64980" w:rsidRDefault="00973F35" w:rsidP="00A2302D">
            <w:pPr>
              <w:jc w:val="center"/>
            </w:pPr>
            <w:r w:rsidRPr="00A64980">
              <w:t>9.89(1.5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29BE83" w14:textId="77777777" w:rsidR="00973F35" w:rsidRPr="00A64980" w:rsidRDefault="00973F35" w:rsidP="00A2302D">
            <w:pPr>
              <w:jc w:val="center"/>
            </w:pPr>
            <w:r w:rsidRPr="00A64980">
              <w:t>9.11(1.6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7E7956" w14:textId="77777777" w:rsidR="00973F35" w:rsidRPr="00A64980" w:rsidRDefault="00973F35" w:rsidP="00A2302D">
            <w:pPr>
              <w:jc w:val="center"/>
            </w:pPr>
            <w:r w:rsidRPr="00A64980">
              <w:t>0.0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01B89A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13B60D" w14:textId="77777777" w:rsidR="00973F35" w:rsidRPr="00A64980" w:rsidRDefault="00973F35" w:rsidP="00A2302D">
            <w:pPr>
              <w:jc w:val="center"/>
            </w:pPr>
            <w:r w:rsidRPr="00A64980">
              <w:t>10.15(1.3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3BDCDA" w14:textId="77777777" w:rsidR="00973F35" w:rsidRPr="00A64980" w:rsidRDefault="00973F35" w:rsidP="00A2302D">
            <w:pPr>
              <w:jc w:val="center"/>
            </w:pPr>
            <w:r w:rsidRPr="00A64980">
              <w:t>9.28(1.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945FA6" w14:textId="77777777" w:rsidR="00973F35" w:rsidRPr="00A64980" w:rsidRDefault="00973F35" w:rsidP="00A2302D">
            <w:pPr>
              <w:jc w:val="center"/>
            </w:pPr>
            <w:r w:rsidRPr="00A64980">
              <w:t>0.11</w:t>
            </w:r>
          </w:p>
        </w:tc>
      </w:tr>
      <w:tr w:rsidR="00973F35" w:rsidRPr="00A64980" w14:paraId="06A6A4E8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BBFB75" w14:textId="77777777" w:rsidR="00973F35" w:rsidRPr="00A64980" w:rsidRDefault="00973F35" w:rsidP="00A2302D">
            <w:pPr>
              <w:jc w:val="center"/>
            </w:pPr>
            <w:r w:rsidRPr="00A64980">
              <w:t>HI: Post-medial wall (mm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AA897B" w14:textId="77777777" w:rsidR="00973F35" w:rsidRPr="00A64980" w:rsidRDefault="00973F35" w:rsidP="00A2302D">
            <w:pPr>
              <w:jc w:val="center"/>
            </w:pPr>
            <w:r w:rsidRPr="00A64980">
              <w:t>11.50(2.2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68DC38" w14:textId="77777777" w:rsidR="00973F35" w:rsidRPr="00A64980" w:rsidRDefault="00973F35" w:rsidP="00A2302D">
            <w:pPr>
              <w:jc w:val="center"/>
            </w:pPr>
            <w:r w:rsidRPr="00A64980">
              <w:t>10.91(2.0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D53472" w14:textId="77777777" w:rsidR="00973F35" w:rsidRPr="00A64980" w:rsidRDefault="00973F35" w:rsidP="00A2302D">
            <w:pPr>
              <w:jc w:val="center"/>
            </w:pPr>
            <w:r w:rsidRPr="00A64980">
              <w:t>0.2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49ED07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1709E0" w14:textId="77777777" w:rsidR="00973F35" w:rsidRPr="00A64980" w:rsidRDefault="00973F35" w:rsidP="00A2302D">
            <w:pPr>
              <w:jc w:val="center"/>
            </w:pPr>
            <w:r w:rsidRPr="00A64980">
              <w:t>9.62(1.6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E2922B" w14:textId="77777777" w:rsidR="00973F35" w:rsidRPr="00A64980" w:rsidRDefault="00973F35" w:rsidP="00A2302D">
            <w:pPr>
              <w:jc w:val="center"/>
            </w:pPr>
            <w:r w:rsidRPr="00A64980">
              <w:t>10.22(1.5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0E5382" w14:textId="77777777" w:rsidR="00973F35" w:rsidRPr="00A64980" w:rsidRDefault="00973F35" w:rsidP="00A2302D">
            <w:pPr>
              <w:jc w:val="center"/>
            </w:pPr>
            <w:r w:rsidRPr="00A64980">
              <w:t>0.30</w:t>
            </w:r>
          </w:p>
        </w:tc>
      </w:tr>
      <w:tr w:rsidR="00973F35" w:rsidRPr="00A64980" w14:paraId="487C5013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11035D" w14:textId="77777777" w:rsidR="00973F35" w:rsidRPr="00A64980" w:rsidRDefault="00973F35" w:rsidP="00A2302D">
            <w:pPr>
              <w:jc w:val="center"/>
            </w:pPr>
            <w:r w:rsidRPr="00A64980">
              <w:rPr>
                <w:rFonts w:ascii="MS Mincho" w:eastAsia="MS Mincho" w:hAnsi="MS Mincho" w:cs="MS Mincho" w:hint="eastAsia"/>
              </w:rPr>
              <w:t>∠</w:t>
            </w:r>
            <w:r w:rsidRPr="00A64980">
              <w:t>ABC: Ante-angle</w:t>
            </w:r>
            <w:r>
              <w:t xml:space="preserve"> </w:t>
            </w:r>
            <w:r w:rsidRPr="00A64980">
              <w:t>(</w:t>
            </w:r>
            <w:r w:rsidRPr="00A64980">
              <w:t>゜</w:t>
            </w:r>
            <w:r w:rsidRPr="00A64980"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BAF1A3" w14:textId="77777777" w:rsidR="00973F35" w:rsidRPr="00A64980" w:rsidRDefault="00973F35" w:rsidP="00A2302D">
            <w:pPr>
              <w:jc w:val="center"/>
            </w:pPr>
            <w:r w:rsidRPr="00A64980">
              <w:t>109.5(5.4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D4AE71" w14:textId="77777777" w:rsidR="00973F35" w:rsidRPr="00A64980" w:rsidRDefault="00973F35" w:rsidP="00A2302D">
            <w:pPr>
              <w:jc w:val="center"/>
            </w:pPr>
            <w:r w:rsidRPr="00A64980">
              <w:t>109.4(5.0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34EFAE" w14:textId="77777777" w:rsidR="00973F35" w:rsidRPr="00A64980" w:rsidRDefault="00973F35" w:rsidP="00A2302D">
            <w:pPr>
              <w:jc w:val="center"/>
            </w:pPr>
            <w:r w:rsidRPr="00A64980">
              <w:t>0.4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DBBCC2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E50A16" w14:textId="77777777" w:rsidR="00973F35" w:rsidRPr="00A64980" w:rsidRDefault="00973F35" w:rsidP="00A2302D">
            <w:pPr>
              <w:jc w:val="center"/>
            </w:pPr>
            <w:r w:rsidRPr="00A64980">
              <w:t>109.4(3.8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C0BCE4" w14:textId="77777777" w:rsidR="00973F35" w:rsidRPr="00A64980" w:rsidRDefault="00973F35" w:rsidP="00A2302D">
            <w:pPr>
              <w:jc w:val="center"/>
            </w:pPr>
            <w:r w:rsidRPr="00A64980">
              <w:t>111.1(4.4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1B5AEF" w14:textId="77777777" w:rsidR="00973F35" w:rsidRPr="00A64980" w:rsidRDefault="00973F35" w:rsidP="00A2302D">
            <w:pPr>
              <w:jc w:val="center"/>
            </w:pPr>
            <w:r w:rsidRPr="00A64980">
              <w:t>0.30</w:t>
            </w:r>
          </w:p>
        </w:tc>
      </w:tr>
      <w:tr w:rsidR="00973F35" w:rsidRPr="00A64980" w14:paraId="24B2BDB5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18CD28" w14:textId="77777777" w:rsidR="00973F35" w:rsidRPr="00A64980" w:rsidRDefault="00973F35" w:rsidP="00A2302D">
            <w:pPr>
              <w:jc w:val="center"/>
            </w:pPr>
            <w:r w:rsidRPr="00A64980">
              <w:rPr>
                <w:rFonts w:ascii="MS Mincho" w:eastAsia="MS Mincho" w:hAnsi="MS Mincho" w:cs="MS Mincho" w:hint="eastAsia"/>
              </w:rPr>
              <w:t>∠</w:t>
            </w:r>
            <w:r w:rsidRPr="00A64980">
              <w:t>DEF: Mid-angle</w:t>
            </w:r>
            <w:r>
              <w:t xml:space="preserve"> </w:t>
            </w:r>
            <w:r w:rsidRPr="00A64980">
              <w:t>(</w:t>
            </w:r>
            <w:r w:rsidRPr="00A64980">
              <w:t>゜</w:t>
            </w:r>
            <w:r w:rsidRPr="00A64980"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8352B9" w14:textId="77777777" w:rsidR="00973F35" w:rsidRPr="00A64980" w:rsidRDefault="00973F35" w:rsidP="00A2302D">
            <w:pPr>
              <w:jc w:val="center"/>
            </w:pPr>
            <w:r w:rsidRPr="00A64980">
              <w:t>135.6(8.5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0938DC" w14:textId="77777777" w:rsidR="00973F35" w:rsidRPr="00A64980" w:rsidRDefault="00973F35" w:rsidP="00A2302D">
            <w:pPr>
              <w:jc w:val="center"/>
            </w:pPr>
            <w:r w:rsidRPr="00A64980">
              <w:t>133.2(8.0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D7057F" w14:textId="77777777" w:rsidR="00973F35" w:rsidRPr="00A64980" w:rsidRDefault="00973F35" w:rsidP="00A2302D">
            <w:pPr>
              <w:jc w:val="center"/>
            </w:pPr>
            <w:r w:rsidRPr="00A64980">
              <w:t>0.2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FAAE1A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F61AE7" w14:textId="77777777" w:rsidR="00973F35" w:rsidRPr="00A64980" w:rsidRDefault="00973F35" w:rsidP="00A2302D">
            <w:pPr>
              <w:jc w:val="center"/>
            </w:pPr>
            <w:r w:rsidRPr="00A64980">
              <w:t>138.4(4.9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72C257" w14:textId="77777777" w:rsidR="00973F35" w:rsidRPr="00A64980" w:rsidRDefault="00973F35" w:rsidP="00A2302D">
            <w:pPr>
              <w:jc w:val="center"/>
            </w:pPr>
            <w:r w:rsidRPr="00A64980">
              <w:t>132.7(5.0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968D2D" w14:textId="77777777" w:rsidR="00973F35" w:rsidRPr="00A64980" w:rsidRDefault="00973F35" w:rsidP="00A2302D">
            <w:pPr>
              <w:jc w:val="center"/>
            </w:pPr>
            <w:r w:rsidRPr="00A64980">
              <w:t>&lt;0.01</w:t>
            </w:r>
          </w:p>
        </w:tc>
      </w:tr>
      <w:tr w:rsidR="00973F35" w:rsidRPr="00A64980" w14:paraId="431BC150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2491BB" w14:textId="77777777" w:rsidR="00973F35" w:rsidRPr="00A64980" w:rsidRDefault="00973F35" w:rsidP="00A2302D">
            <w:pPr>
              <w:jc w:val="center"/>
            </w:pPr>
            <w:r w:rsidRPr="00A64980">
              <w:rPr>
                <w:rFonts w:ascii="MS Mincho" w:eastAsia="MS Mincho" w:hAnsi="MS Mincho" w:cs="MS Mincho" w:hint="eastAsia"/>
              </w:rPr>
              <w:t>∠</w:t>
            </w:r>
            <w:r w:rsidRPr="00A64980">
              <w:t>GHI: Post-angle</w:t>
            </w:r>
            <w:r>
              <w:t xml:space="preserve"> </w:t>
            </w:r>
            <w:r w:rsidRPr="00A64980">
              <w:t>(</w:t>
            </w:r>
            <w:r w:rsidRPr="00A64980">
              <w:t>゜</w:t>
            </w:r>
            <w:r w:rsidRPr="00A64980"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F7AFFE" w14:textId="77777777" w:rsidR="00973F35" w:rsidRPr="00A64980" w:rsidRDefault="00973F35" w:rsidP="00A2302D">
            <w:pPr>
              <w:jc w:val="center"/>
            </w:pPr>
            <w:r w:rsidRPr="00A64980">
              <w:t>126.8(8.4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275CE5" w14:textId="77777777" w:rsidR="00973F35" w:rsidRPr="00A64980" w:rsidRDefault="00973F35" w:rsidP="00A2302D">
            <w:pPr>
              <w:jc w:val="center"/>
            </w:pPr>
            <w:r w:rsidRPr="00A64980">
              <w:t>146.0(7.2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238AD2" w14:textId="77777777" w:rsidR="00973F35" w:rsidRPr="00A64980" w:rsidRDefault="00973F35" w:rsidP="00A2302D">
            <w:pPr>
              <w:jc w:val="center"/>
            </w:pPr>
            <w:r w:rsidRPr="00A64980">
              <w:t>&lt;0.0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9154A8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699DF9" w14:textId="77777777" w:rsidR="00973F35" w:rsidRPr="00A64980" w:rsidRDefault="00973F35" w:rsidP="00A2302D">
            <w:pPr>
              <w:jc w:val="center"/>
            </w:pPr>
            <w:r w:rsidRPr="00A64980">
              <w:t>129.3(9.3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DE5DDC" w14:textId="77777777" w:rsidR="00973F35" w:rsidRPr="00A64980" w:rsidRDefault="00973F35" w:rsidP="00A2302D">
            <w:pPr>
              <w:jc w:val="center"/>
            </w:pPr>
            <w:r w:rsidRPr="00A64980">
              <w:t>144.5(7.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C372E5" w14:textId="77777777" w:rsidR="00973F35" w:rsidRPr="00A64980" w:rsidRDefault="00973F35" w:rsidP="00A2302D">
            <w:pPr>
              <w:jc w:val="center"/>
            </w:pPr>
            <w:r w:rsidRPr="00A64980">
              <w:t>&lt;0.01</w:t>
            </w:r>
          </w:p>
        </w:tc>
      </w:tr>
      <w:tr w:rsidR="00973F35" w:rsidRPr="00A64980" w14:paraId="4191B225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D3F94D" w14:textId="77777777" w:rsidR="00973F35" w:rsidRPr="00A64980" w:rsidRDefault="00973F35" w:rsidP="00A2302D">
            <w:pPr>
              <w:jc w:val="center"/>
            </w:pPr>
            <w:proofErr w:type="spellStart"/>
            <w:r w:rsidRPr="00A64980">
              <w:t>Simotic</w:t>
            </w:r>
            <w:proofErr w:type="spellEnd"/>
            <w:r w:rsidRPr="00A64980">
              <w:t xml:space="preserve"> Index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0FAD47" w14:textId="77777777" w:rsidR="00973F35" w:rsidRPr="00A64980" w:rsidRDefault="00973F35" w:rsidP="00A2302D">
            <w:pPr>
              <w:jc w:val="center"/>
            </w:pPr>
            <w:r w:rsidRPr="00A64980">
              <w:t>0.72(0.1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77605F" w14:textId="77777777" w:rsidR="00973F35" w:rsidRPr="00A64980" w:rsidRDefault="00973F35" w:rsidP="00A2302D">
            <w:pPr>
              <w:jc w:val="center"/>
            </w:pPr>
            <w:r w:rsidRPr="00A64980">
              <w:t>0.62(0.1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B905B6" w14:textId="77777777" w:rsidR="00973F35" w:rsidRPr="00A64980" w:rsidRDefault="00973F35" w:rsidP="00A2302D">
            <w:pPr>
              <w:jc w:val="center"/>
            </w:pPr>
            <w:r w:rsidRPr="00A64980">
              <w:t>&lt;0.0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1CF1DB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773720" w14:textId="77777777" w:rsidR="00973F35" w:rsidRPr="00A64980" w:rsidRDefault="00973F35" w:rsidP="00A2302D">
            <w:pPr>
              <w:jc w:val="center"/>
            </w:pPr>
            <w:r w:rsidRPr="00A64980">
              <w:t>0.63(0.1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8A94EC" w14:textId="77777777" w:rsidR="00973F35" w:rsidRPr="00A64980" w:rsidRDefault="00973F35" w:rsidP="00A2302D">
            <w:pPr>
              <w:jc w:val="center"/>
            </w:pPr>
            <w:r w:rsidRPr="00A64980">
              <w:t>0.52(0.0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801AD3" w14:textId="77777777" w:rsidR="00973F35" w:rsidRPr="00A64980" w:rsidRDefault="00973F35" w:rsidP="00A2302D">
            <w:pPr>
              <w:jc w:val="center"/>
            </w:pPr>
            <w:r w:rsidRPr="00A64980">
              <w:t>0.015</w:t>
            </w:r>
          </w:p>
        </w:tc>
      </w:tr>
      <w:tr w:rsidR="00973F35" w:rsidRPr="00A64980" w14:paraId="6E206894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6C16B4" w14:textId="77777777" w:rsidR="00973F35" w:rsidRPr="00A64980" w:rsidRDefault="00973F35" w:rsidP="00A2302D">
            <w:pPr>
              <w:jc w:val="center"/>
            </w:pPr>
            <w:r>
              <w:t>T</w:t>
            </w:r>
            <w:r>
              <w:rPr>
                <w:rFonts w:hint="eastAsia"/>
              </w:rPr>
              <w:t xml:space="preserve">hickness </w:t>
            </w:r>
            <w:r>
              <w:t>of upper eyeli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AFA207" w14:textId="77777777" w:rsidR="00973F35" w:rsidRPr="00A64980" w:rsidRDefault="00973F35" w:rsidP="00A2302D">
            <w:pPr>
              <w:jc w:val="center"/>
            </w:pPr>
            <w:r>
              <w:rPr>
                <w:rFonts w:hint="eastAsia"/>
              </w:rPr>
              <w:t>3.65(</w:t>
            </w:r>
            <w:r>
              <w:t>0.72</w:t>
            </w:r>
            <w:r>
              <w:rPr>
                <w:rFonts w:hint="eastAsia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E7A795" w14:textId="77777777" w:rsidR="00973F35" w:rsidRPr="00A64980" w:rsidRDefault="00973F35" w:rsidP="00A2302D">
            <w:pPr>
              <w:jc w:val="center"/>
            </w:pPr>
            <w:r>
              <w:rPr>
                <w:rFonts w:hint="eastAsia"/>
              </w:rPr>
              <w:t>3.82(</w:t>
            </w:r>
            <w:r>
              <w:t>0.84</w:t>
            </w:r>
            <w:r>
              <w:rPr>
                <w:rFonts w:hint="eastAsia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414CC15" w14:textId="77777777" w:rsidR="00973F35" w:rsidRPr="00A64980" w:rsidRDefault="00973F35" w:rsidP="00A2302D">
            <w:pPr>
              <w:jc w:val="center"/>
            </w:pPr>
            <w:r>
              <w:rPr>
                <w:rFonts w:hint="eastAsia"/>
              </w:rPr>
              <w:t>0.4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E60A02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1ADA66" w14:textId="77777777" w:rsidR="00973F35" w:rsidRPr="00A64980" w:rsidRDefault="00973F35" w:rsidP="00A2302D">
            <w:pPr>
              <w:jc w:val="center"/>
            </w:pPr>
            <w:r>
              <w:rPr>
                <w:rFonts w:hint="eastAsia"/>
              </w:rPr>
              <w:t>2.85(</w:t>
            </w:r>
            <w:r>
              <w:t>0.65</w:t>
            </w:r>
            <w:r>
              <w:rPr>
                <w:rFonts w:hint="eastAsia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13955A5" w14:textId="77777777" w:rsidR="00973F35" w:rsidRPr="00A64980" w:rsidRDefault="00973F35" w:rsidP="00A2302D">
            <w:pPr>
              <w:jc w:val="center"/>
            </w:pPr>
            <w:r>
              <w:rPr>
                <w:rFonts w:hint="eastAsia"/>
              </w:rPr>
              <w:t>3.57(</w:t>
            </w:r>
            <w:r>
              <w:t>0.77</w:t>
            </w:r>
            <w:r>
              <w:rPr>
                <w:rFonts w:hint="eastAsia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976591" w14:textId="77777777" w:rsidR="00973F35" w:rsidRPr="00A64980" w:rsidRDefault="00973F35" w:rsidP="00A2302D">
            <w:pPr>
              <w:jc w:val="center"/>
            </w:pPr>
            <w:r>
              <w:rPr>
                <w:rFonts w:hint="eastAsia"/>
              </w:rPr>
              <w:t>0.018</w:t>
            </w:r>
          </w:p>
        </w:tc>
      </w:tr>
      <w:tr w:rsidR="00973F35" w:rsidRPr="00A64980" w14:paraId="324FEBEB" w14:textId="77777777" w:rsidTr="00A2302D">
        <w:trPr>
          <w:trHeight w:val="397"/>
        </w:trPr>
        <w:tc>
          <w:tcPr>
            <w:tcW w:w="14459" w:type="dxa"/>
            <w:gridSpan w:val="8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F4BEFD" w14:textId="1D3F6046" w:rsidR="00973F35" w:rsidRPr="00A64980" w:rsidRDefault="00973F35" w:rsidP="00A2302D">
            <w:r>
              <w:lastRenderedPageBreak/>
              <w:t xml:space="preserve">Table </w:t>
            </w:r>
            <w:r>
              <w:t>S</w:t>
            </w:r>
            <w:r>
              <w:t xml:space="preserve">6. </w:t>
            </w:r>
            <w:r w:rsidRPr="00CF4F66">
              <w:t>Correlation between the thickness of upper eyelid and presence of double eyelids</w:t>
            </w:r>
          </w:p>
        </w:tc>
      </w:tr>
      <w:tr w:rsidR="00973F35" w:rsidRPr="00A64980" w14:paraId="66ADA054" w14:textId="77777777" w:rsidTr="00A2302D">
        <w:trPr>
          <w:trHeight w:val="397"/>
        </w:trPr>
        <w:tc>
          <w:tcPr>
            <w:tcW w:w="297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1A6186" w14:textId="77777777" w:rsidR="00973F35" w:rsidRPr="00A64980" w:rsidRDefault="00973F35" w:rsidP="00A2302D">
            <w:pPr>
              <w:jc w:val="center"/>
            </w:pPr>
          </w:p>
        </w:tc>
        <w:tc>
          <w:tcPr>
            <w:tcW w:w="5387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1C32A2" w14:textId="77777777" w:rsidR="00973F35" w:rsidRPr="00A64980" w:rsidRDefault="00973F35" w:rsidP="00A2302D">
            <w:pPr>
              <w:jc w:val="center"/>
            </w:pPr>
            <w:r w:rsidRPr="00A64980">
              <w:t>Male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CF72B4" w14:textId="77777777" w:rsidR="00973F35" w:rsidRPr="00A64980" w:rsidRDefault="00973F35" w:rsidP="00A2302D">
            <w:pPr>
              <w:jc w:val="center"/>
            </w:pPr>
          </w:p>
        </w:tc>
        <w:tc>
          <w:tcPr>
            <w:tcW w:w="5387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7034FD" w14:textId="77777777" w:rsidR="00973F35" w:rsidRPr="00A64980" w:rsidRDefault="00973F35" w:rsidP="00A2302D">
            <w:pPr>
              <w:jc w:val="center"/>
            </w:pPr>
            <w:r w:rsidRPr="00A64980">
              <w:t>Female</w:t>
            </w:r>
          </w:p>
        </w:tc>
      </w:tr>
      <w:tr w:rsidR="00973F35" w:rsidRPr="00A64980" w14:paraId="22CA44A3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ECAF3A" w14:textId="77777777" w:rsidR="00973F35" w:rsidRPr="00A64980" w:rsidRDefault="00973F35" w:rsidP="00A2302D">
            <w:pPr>
              <w:jc w:val="center"/>
            </w:pPr>
            <w:r>
              <w:t>D</w:t>
            </w:r>
            <w:r>
              <w:rPr>
                <w:rFonts w:hint="eastAsia"/>
              </w:rPr>
              <w:t xml:space="preserve">ouble </w:t>
            </w:r>
            <w:r>
              <w:t>eyelid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0B0F72" w14:textId="77777777" w:rsidR="00973F35" w:rsidRPr="00A64980" w:rsidRDefault="00973F35" w:rsidP="00A2302D">
            <w:pPr>
              <w:jc w:val="center"/>
            </w:pPr>
            <w:proofErr w:type="gramStart"/>
            <w:r>
              <w:t xml:space="preserve">( </w:t>
            </w:r>
            <w:r>
              <w:rPr>
                <w:rFonts w:hint="eastAsia"/>
              </w:rPr>
              <w:t>+</w:t>
            </w:r>
            <w:proofErr w:type="gramEnd"/>
            <w:r>
              <w:t xml:space="preserve"> ) n=21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5C7E46" w14:textId="77777777" w:rsidR="00973F35" w:rsidRPr="00A64980" w:rsidRDefault="00973F35" w:rsidP="00A2302D">
            <w:pPr>
              <w:jc w:val="center"/>
            </w:pPr>
            <w:proofErr w:type="gramStart"/>
            <w:r>
              <w:t xml:space="preserve">( </w:t>
            </w:r>
            <w:r>
              <w:rPr>
                <w:rFonts w:hint="eastAsia"/>
              </w:rPr>
              <w:t>-</w:t>
            </w:r>
            <w:proofErr w:type="gramEnd"/>
            <w:r>
              <w:t xml:space="preserve"> </w:t>
            </w:r>
            <w:r>
              <w:rPr>
                <w:rFonts w:hint="eastAsia"/>
              </w:rPr>
              <w:t>)</w:t>
            </w:r>
            <w:r>
              <w:t xml:space="preserve"> n=11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6538FF" w14:textId="77777777" w:rsidR="00973F35" w:rsidRPr="00A64980" w:rsidRDefault="00973F35" w:rsidP="00A2302D">
            <w:pPr>
              <w:jc w:val="center"/>
            </w:pPr>
            <w:r w:rsidRPr="00A64980">
              <w:t>Comparison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4841F7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176477" w14:textId="77777777" w:rsidR="00973F35" w:rsidRPr="00A64980" w:rsidRDefault="00973F35" w:rsidP="00A2302D">
            <w:pPr>
              <w:jc w:val="center"/>
            </w:pPr>
            <w:proofErr w:type="gramStart"/>
            <w:r>
              <w:t xml:space="preserve">( </w:t>
            </w:r>
            <w:r>
              <w:rPr>
                <w:rFonts w:hint="eastAsia"/>
              </w:rPr>
              <w:t>+</w:t>
            </w:r>
            <w:proofErr w:type="gramEnd"/>
            <w:r>
              <w:t xml:space="preserve"> ) n=12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760ADC" w14:textId="77777777" w:rsidR="00973F35" w:rsidRPr="00A64980" w:rsidRDefault="00973F35" w:rsidP="00A2302D">
            <w:pPr>
              <w:jc w:val="center"/>
            </w:pPr>
            <w:proofErr w:type="gramStart"/>
            <w:r>
              <w:t xml:space="preserve">( </w:t>
            </w:r>
            <w:r>
              <w:rPr>
                <w:rFonts w:hint="eastAsia"/>
              </w:rPr>
              <w:t>-</w:t>
            </w:r>
            <w:proofErr w:type="gramEnd"/>
            <w:r>
              <w:t xml:space="preserve"> </w:t>
            </w:r>
            <w:r>
              <w:rPr>
                <w:rFonts w:hint="eastAsia"/>
              </w:rPr>
              <w:t>)</w:t>
            </w:r>
            <w:r>
              <w:t xml:space="preserve"> n=13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8B8DC3" w14:textId="77777777" w:rsidR="00973F35" w:rsidRPr="00A64980" w:rsidRDefault="00973F35" w:rsidP="00A2302D">
            <w:pPr>
              <w:jc w:val="center"/>
            </w:pPr>
            <w:r w:rsidRPr="00A64980">
              <w:t>Comparison</w:t>
            </w:r>
          </w:p>
        </w:tc>
      </w:tr>
      <w:tr w:rsidR="00973F35" w:rsidRPr="00A64980" w14:paraId="5E1983F2" w14:textId="77777777" w:rsidTr="00A2302D">
        <w:trPr>
          <w:trHeight w:val="397"/>
        </w:trPr>
        <w:tc>
          <w:tcPr>
            <w:tcW w:w="297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B7F00A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808CC4" w14:textId="77777777" w:rsidR="00973F35" w:rsidRPr="00A64980" w:rsidRDefault="00973F35" w:rsidP="00A2302D">
            <w:pPr>
              <w:jc w:val="center"/>
            </w:pPr>
            <w:proofErr w:type="gramStart"/>
            <w:r w:rsidRPr="00A64980">
              <w:t>Mean(</w:t>
            </w:r>
            <w:proofErr w:type="gramEnd"/>
            <w:r w:rsidRPr="00A64980">
              <w:t>SD)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A532F0" w14:textId="77777777" w:rsidR="00973F35" w:rsidRPr="00A64980" w:rsidRDefault="00973F35" w:rsidP="00A2302D">
            <w:pPr>
              <w:jc w:val="center"/>
            </w:pPr>
            <w:proofErr w:type="gramStart"/>
            <w:r w:rsidRPr="00A64980">
              <w:t>Mean(</w:t>
            </w:r>
            <w:proofErr w:type="gramEnd"/>
            <w:r w:rsidRPr="00A64980">
              <w:t>SD)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A00512" w14:textId="77777777" w:rsidR="00973F35" w:rsidRPr="00A64980" w:rsidRDefault="00973F35" w:rsidP="00A2302D">
            <w:pPr>
              <w:jc w:val="center"/>
            </w:pPr>
            <w:r w:rsidRPr="00A64980">
              <w:t>P value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EF3BE3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D93DB8" w14:textId="77777777" w:rsidR="00973F35" w:rsidRPr="00A64980" w:rsidRDefault="00973F35" w:rsidP="00A2302D">
            <w:pPr>
              <w:jc w:val="center"/>
            </w:pPr>
            <w:proofErr w:type="gramStart"/>
            <w:r w:rsidRPr="00A64980">
              <w:t>Mean(</w:t>
            </w:r>
            <w:proofErr w:type="gramEnd"/>
            <w:r w:rsidRPr="00A64980">
              <w:t>SD)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2195E8" w14:textId="77777777" w:rsidR="00973F35" w:rsidRPr="00A64980" w:rsidRDefault="00973F35" w:rsidP="00A2302D">
            <w:pPr>
              <w:jc w:val="center"/>
            </w:pPr>
            <w:proofErr w:type="gramStart"/>
            <w:r w:rsidRPr="00A64980">
              <w:t>Mean(</w:t>
            </w:r>
            <w:proofErr w:type="gramEnd"/>
            <w:r w:rsidRPr="00A64980">
              <w:t>SD)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80CBDB" w14:textId="77777777" w:rsidR="00973F35" w:rsidRPr="00A64980" w:rsidRDefault="00973F35" w:rsidP="00A2302D">
            <w:pPr>
              <w:jc w:val="center"/>
            </w:pPr>
            <w:r w:rsidRPr="00A64980">
              <w:t>P value</w:t>
            </w:r>
          </w:p>
        </w:tc>
      </w:tr>
      <w:tr w:rsidR="00973F35" w:rsidRPr="00A64980" w14:paraId="105D3699" w14:textId="77777777" w:rsidTr="00A2302D">
        <w:trPr>
          <w:trHeight w:val="397"/>
        </w:trPr>
        <w:tc>
          <w:tcPr>
            <w:tcW w:w="297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E7D0A1" w14:textId="77777777" w:rsidR="00973F35" w:rsidRPr="00A64980" w:rsidRDefault="00973F35" w:rsidP="00A2302D">
            <w:pPr>
              <w:jc w:val="center"/>
            </w:pPr>
            <w:r>
              <w:t>T</w:t>
            </w:r>
            <w:r>
              <w:rPr>
                <w:rFonts w:hint="eastAsia"/>
              </w:rPr>
              <w:t xml:space="preserve">hickness </w:t>
            </w:r>
            <w:r>
              <w:t>of upper eyelid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3B71AD" w14:textId="77777777" w:rsidR="00973F35" w:rsidRPr="00A64980" w:rsidRDefault="00973F35" w:rsidP="00A2302D">
            <w:pPr>
              <w:jc w:val="center"/>
            </w:pPr>
            <w:r>
              <w:t>3.34(0.62</w:t>
            </w:r>
            <w:r w:rsidRPr="00A64980">
              <w:t>)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84D4BC" w14:textId="77777777" w:rsidR="00973F35" w:rsidRPr="00A64980" w:rsidRDefault="00973F35" w:rsidP="00A2302D">
            <w:pPr>
              <w:jc w:val="center"/>
            </w:pPr>
            <w:r>
              <w:t>4.00(0.54</w:t>
            </w:r>
            <w:r w:rsidRPr="00A64980">
              <w:t>)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E216CD" w14:textId="77777777" w:rsidR="00973F35" w:rsidRPr="00A64980" w:rsidRDefault="00973F35" w:rsidP="00A2302D">
            <w:pPr>
              <w:jc w:val="center"/>
            </w:pPr>
            <w:r w:rsidRPr="00A64980">
              <w:t>&lt;0.0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917C88" w14:textId="77777777" w:rsidR="00973F35" w:rsidRPr="00A64980" w:rsidRDefault="00973F35" w:rsidP="00A2302D">
            <w:pPr>
              <w:jc w:val="center"/>
            </w:pP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6340E1" w14:textId="77777777" w:rsidR="00973F35" w:rsidRPr="00A64980" w:rsidRDefault="00973F35" w:rsidP="00A2302D">
            <w:pPr>
              <w:jc w:val="center"/>
            </w:pPr>
            <w:r>
              <w:t>3.21(0.78</w:t>
            </w:r>
            <w:r w:rsidRPr="00A64980">
              <w:t>)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BCB88C" w14:textId="77777777" w:rsidR="00973F35" w:rsidRPr="00A64980" w:rsidRDefault="00973F35" w:rsidP="00A2302D">
            <w:pPr>
              <w:jc w:val="center"/>
            </w:pPr>
            <w:r>
              <w:t>3.82(0.95</w:t>
            </w:r>
            <w:r w:rsidRPr="00A64980">
              <w:t>)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00D7A2" w14:textId="77777777" w:rsidR="00973F35" w:rsidRPr="00A64980" w:rsidRDefault="00973F35" w:rsidP="00A2302D">
            <w:pPr>
              <w:jc w:val="center"/>
            </w:pPr>
            <w:r>
              <w:t>0.09</w:t>
            </w:r>
          </w:p>
        </w:tc>
      </w:tr>
    </w:tbl>
    <w:p w14:paraId="110903FD" w14:textId="77777777" w:rsidR="006742A0" w:rsidRDefault="006742A0"/>
    <w:sectPr w:rsidR="006742A0" w:rsidSect="00973F35">
      <w:pgSz w:w="16838" w:h="11906" w:orient="landscape"/>
      <w:pgMar w:top="1701" w:right="1985" w:bottom="1701" w:left="1701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1D30FD" w16cex:dateUtc="2020-03-18T22:4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C889FD" w14:textId="77777777" w:rsidR="008F536D" w:rsidRDefault="008F536D" w:rsidP="00EB2569">
      <w:r>
        <w:separator/>
      </w:r>
    </w:p>
  </w:endnote>
  <w:endnote w:type="continuationSeparator" w:id="0">
    <w:p w14:paraId="0FC5A13D" w14:textId="77777777" w:rsidR="008F536D" w:rsidRDefault="008F536D" w:rsidP="00EB25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D06CA5" w14:textId="77777777" w:rsidR="008F536D" w:rsidRDefault="008F536D" w:rsidP="00EB2569">
      <w:r>
        <w:separator/>
      </w:r>
    </w:p>
  </w:footnote>
  <w:footnote w:type="continuationSeparator" w:id="0">
    <w:p w14:paraId="4FE1535F" w14:textId="77777777" w:rsidR="008F536D" w:rsidRDefault="008F536D" w:rsidP="00EB25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TWwNDE3NjexMDRU0lEKTi0uzszPAykwqgUASGe1GSwAAAA="/>
  </w:docVars>
  <w:rsids>
    <w:rsidRoot w:val="006253BA"/>
    <w:rsid w:val="001223EE"/>
    <w:rsid w:val="003A10F2"/>
    <w:rsid w:val="003E7638"/>
    <w:rsid w:val="00417C16"/>
    <w:rsid w:val="006253BA"/>
    <w:rsid w:val="006742A0"/>
    <w:rsid w:val="008F536D"/>
    <w:rsid w:val="00973F35"/>
    <w:rsid w:val="009C4694"/>
    <w:rsid w:val="00A9137C"/>
    <w:rsid w:val="00D1378C"/>
    <w:rsid w:val="00D805DC"/>
    <w:rsid w:val="00EB2569"/>
    <w:rsid w:val="00F638D9"/>
    <w:rsid w:val="00F72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A6133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256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B2569"/>
  </w:style>
  <w:style w:type="paragraph" w:styleId="Footer">
    <w:name w:val="footer"/>
    <w:basedOn w:val="Normal"/>
    <w:link w:val="FooterChar"/>
    <w:uiPriority w:val="99"/>
    <w:unhideWhenUsed/>
    <w:rsid w:val="00EB256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EB2569"/>
  </w:style>
  <w:style w:type="character" w:styleId="CommentReference">
    <w:name w:val="annotation reference"/>
    <w:basedOn w:val="DefaultParagraphFont"/>
    <w:uiPriority w:val="99"/>
    <w:semiHidden/>
    <w:unhideWhenUsed/>
    <w:rsid w:val="00A913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13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13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13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137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9137C"/>
  </w:style>
  <w:style w:type="paragraph" w:styleId="BalloonText">
    <w:name w:val="Balloon Text"/>
    <w:basedOn w:val="Normal"/>
    <w:link w:val="BalloonTextChar"/>
    <w:uiPriority w:val="99"/>
    <w:semiHidden/>
    <w:unhideWhenUsed/>
    <w:rsid w:val="00A913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3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1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F4096A-4752-417C-8C95-321EA4E07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12</Words>
  <Characters>3490</Characters>
  <Application>Microsoft Office Word</Application>
  <DocSecurity>0</DocSecurity>
  <Lines>29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6T05:44:00Z</dcterms:created>
  <dcterms:modified xsi:type="dcterms:W3CDTF">2020-04-06T05:44:00Z</dcterms:modified>
</cp:coreProperties>
</file>